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A10324" w14:paraId="11BA114C" w14:textId="77777777" w:rsidTr="00821656">
        <w:tc>
          <w:tcPr>
            <w:tcW w:w="1418" w:type="dxa"/>
          </w:tcPr>
          <w:p w14:paraId="3007952F" w14:textId="77777777" w:rsidR="00A10324" w:rsidRDefault="00A10324" w:rsidP="00A10324">
            <w:r>
              <w:rPr>
                <w:noProof/>
                <w:lang w:val="en-GB" w:eastAsia="en-GB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20695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20695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Default="001F6FB3" w:rsidP="00220695">
            <w:pPr>
              <w:jc w:val="right"/>
            </w:pPr>
            <w:r>
              <w:rPr>
                <w:b/>
                <w:sz w:val="26"/>
                <w:szCs w:val="26"/>
              </w:rPr>
              <w:t>ÉPÍTÉSZMÉRNÖKI</w:t>
            </w:r>
            <w:r w:rsidR="00A10324" w:rsidRPr="00220695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AD7684" w:rsidRDefault="00723A97" w:rsidP="001B7A60">
      <w:pPr>
        <w:pStyle w:val="Fcm"/>
      </w:pPr>
      <w:r w:rsidRPr="00AD7684">
        <w:t>TANTÁRGYI ADATLAP</w:t>
      </w:r>
    </w:p>
    <w:p w14:paraId="7E68F6F7" w14:textId="77777777" w:rsidR="00F80430" w:rsidRDefault="00F80430" w:rsidP="00F80430">
      <w:pPr>
        <w:pStyle w:val="adat"/>
      </w:pPr>
    </w:p>
    <w:p w14:paraId="1BD74AA2" w14:textId="77777777" w:rsidR="00484F1F" w:rsidRPr="004543C3" w:rsidRDefault="00D53C07" w:rsidP="00F80430">
      <w:pPr>
        <w:pStyle w:val="FcmI"/>
      </w:pPr>
      <w:r w:rsidRPr="004543C3">
        <w:t>Tantárgyleírás</w:t>
      </w:r>
    </w:p>
    <w:p w14:paraId="2D56E7B8" w14:textId="77777777" w:rsidR="00A91CB2" w:rsidRPr="004543C3" w:rsidRDefault="00DA620D" w:rsidP="00816956">
      <w:pPr>
        <w:pStyle w:val="Cmsor1"/>
      </w:pPr>
      <w:r>
        <w:t>A</w:t>
      </w:r>
      <w:r w:rsidR="00945834" w:rsidRPr="004543C3">
        <w:t>lapadatok</w:t>
      </w:r>
    </w:p>
    <w:p w14:paraId="7A044087" w14:textId="77777777" w:rsidR="00A91CB2" w:rsidRPr="004543C3" w:rsidRDefault="00A91CB2" w:rsidP="001B7A60">
      <w:pPr>
        <w:pStyle w:val="Cmsor2"/>
      </w:pPr>
      <w:r w:rsidRPr="00A42CCC">
        <w:t>Tantárgy neve</w:t>
      </w:r>
      <w:r w:rsidR="00C621EB" w:rsidRPr="00A42CCC">
        <w:t xml:space="preserve"> (magyarul</w:t>
      </w:r>
      <w:r w:rsidR="00C621EB" w:rsidRPr="004543C3">
        <w:t>, angolul)</w:t>
      </w:r>
      <w:r w:rsidRPr="004543C3">
        <w:t xml:space="preserve"> </w:t>
      </w:r>
    </w:p>
    <w:p w14:paraId="102C6E36" w14:textId="1D9BAD75" w:rsidR="00A91CB2" w:rsidRPr="008B7B2B" w:rsidRDefault="007D4DDE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D03556" w:rsidRPr="00D03556">
            <w:t>Képzőművészetek története</w:t>
          </w:r>
        </w:sdtContent>
      </w:sdt>
      <w:r w:rsidR="003B4A6C">
        <w:rPr>
          <w:lang w:val="en-GB"/>
        </w:rPr>
        <w:t xml:space="preserve"> </w:t>
      </w:r>
      <w:r w:rsidR="003B4A6C" w:rsidRPr="004543C3">
        <w:rPr>
          <w:rFonts w:ascii="Arial" w:hAnsi="Arial" w:cs="Arial"/>
        </w:rPr>
        <w:t>●</w:t>
      </w:r>
      <w:r w:rsidR="003B4A6C">
        <w:rPr>
          <w:rFonts w:ascii="Arial" w:hAnsi="Arial" w:cs="Arial"/>
        </w:rPr>
        <w:t xml:space="preserve">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r w:rsidR="00EE65FA" w:rsidRPr="00B1208A">
            <w:rPr>
              <w:lang w:val="en-GB"/>
            </w:rPr>
            <w:t>History of Art</w:t>
          </w:r>
        </w:sdtContent>
      </w:sdt>
    </w:p>
    <w:p w14:paraId="138CC824" w14:textId="77777777" w:rsidR="00A91CB2" w:rsidRPr="004543C3" w:rsidRDefault="0069108A" w:rsidP="001B7A60">
      <w:pPr>
        <w:pStyle w:val="Cmsor2"/>
      </w:pPr>
      <w:r w:rsidRPr="00A42CCC">
        <w:t>Azonosító (</w:t>
      </w:r>
      <w:r w:rsidR="00A03517" w:rsidRPr="00A42CCC">
        <w:t>tantárgykód</w:t>
      </w:r>
      <w:r w:rsidRPr="004543C3">
        <w:t>)</w:t>
      </w:r>
    </w:p>
    <w:p w14:paraId="1AE6BB3D" w14:textId="5DC83A13" w:rsidR="0069108A" w:rsidRPr="0084280B" w:rsidRDefault="00D96801" w:rsidP="0084280B">
      <w:pPr>
        <w:pStyle w:val="adat"/>
        <w:rPr>
          <w:rStyle w:val="adatC"/>
        </w:rPr>
      </w:pPr>
      <w:r w:rsidRPr="0084280B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EE65FA">
            <w:rPr>
              <w:rStyle w:val="adatC"/>
            </w:rPr>
            <w:t>ET</w:t>
          </w:r>
        </w:sdtContent>
      </w:sdt>
      <w:sdt>
        <w:sdtPr>
          <w:rPr>
            <w:rStyle w:val="adatC"/>
            <w:rPrChange w:id="0" w:author="László Attila Daragó" w:date="2022-03-25T15:11:00Z">
              <w:rPr>
                <w:rStyle w:val="adatC"/>
                <w:highlight w:val="green"/>
              </w:rPr>
            </w:rPrChange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  <w:rPrChange w:id="1" w:author="László Attila Daragó" w:date="2022-03-25T15:11:00Z">
              <w:rPr>
                <w:rStyle w:val="adatC"/>
              </w:rPr>
            </w:rPrChange>
          </w:rPr>
        </w:sdtEndPr>
        <w:sdtContent>
          <w:r w:rsidR="007F6510" w:rsidRPr="00FA4577">
            <w:rPr>
              <w:rStyle w:val="adatC"/>
              <w:rPrChange w:id="2" w:author="László Attila Daragó" w:date="2022-03-25T15:11:00Z">
                <w:rPr>
                  <w:rStyle w:val="adatC"/>
                  <w:highlight w:val="green"/>
                </w:rPr>
              </w:rPrChange>
            </w:rPr>
            <w:t>Q701</w:t>
          </w:r>
        </w:sdtContent>
      </w:sdt>
    </w:p>
    <w:p w14:paraId="20A9C271" w14:textId="77777777" w:rsidR="0019682E" w:rsidRPr="004543C3" w:rsidRDefault="0019682E" w:rsidP="001B7A60">
      <w:pPr>
        <w:pStyle w:val="Cmsor2"/>
      </w:pPr>
      <w:r w:rsidRPr="004543C3">
        <w:t xml:space="preserve">A </w:t>
      </w:r>
      <w:r w:rsidRPr="00A42CCC">
        <w:t>tantárgy jellege</w:t>
      </w:r>
    </w:p>
    <w:p w14:paraId="2B953421" w14:textId="1EB1345E" w:rsidR="0019682E" w:rsidRPr="00664534" w:rsidRDefault="007D4DDE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246487">
            <w:t>kontaktórával rendelkező tanegység</w:t>
          </w:r>
        </w:sdtContent>
      </w:sdt>
    </w:p>
    <w:p w14:paraId="15FDAFFB" w14:textId="3D2F4896" w:rsidR="0069108A" w:rsidRPr="00A42CCC" w:rsidRDefault="00A10324" w:rsidP="001B7A60">
      <w:pPr>
        <w:pStyle w:val="Cmsor2"/>
      </w:pPr>
      <w:r w:rsidRPr="00A42CCC">
        <w:t>Kurzus</w:t>
      </w:r>
      <w:r w:rsidR="00220695" w:rsidRPr="00A42CCC">
        <w:t>típu</w:t>
      </w:r>
      <w:r w:rsidR="008B7B2B" w:rsidRPr="00A42CCC">
        <w:t>s</w:t>
      </w:r>
      <w:r w:rsidRPr="00A42CCC">
        <w:t>ok és ó</w:t>
      </w:r>
      <w:r w:rsidR="00D6405A" w:rsidRPr="00A42CCC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C621EB" w:rsidRPr="004543C3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4543C3" w:rsidRDefault="00A10324" w:rsidP="004A15E4">
            <w:pPr>
              <w:pStyle w:val="adatB"/>
            </w:pPr>
            <w:r>
              <w:t>kurzus</w:t>
            </w:r>
            <w:r w:rsidR="00C621EB" w:rsidRPr="004543C3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4543C3" w:rsidRDefault="008B7B2B" w:rsidP="004A15E4">
            <w:pPr>
              <w:pStyle w:val="adatB"/>
            </w:pPr>
            <w:r>
              <w:t xml:space="preserve">heti </w:t>
            </w:r>
            <w:commentRangeStart w:id="3"/>
            <w:r>
              <w:t>óraszám</w:t>
            </w:r>
            <w:commentRangeEnd w:id="3"/>
            <w:r w:rsidR="00EF6971">
              <w:rPr>
                <w:rStyle w:val="Jegyzethivatkozs"/>
                <w:b w:val="0"/>
              </w:rPr>
              <w:commentReference w:id="3"/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4543C3" w:rsidRDefault="008B7B2B" w:rsidP="004A15E4">
            <w:pPr>
              <w:pStyle w:val="adatB"/>
            </w:pPr>
            <w:r>
              <w:t>jelleg</w:t>
            </w:r>
          </w:p>
        </w:tc>
      </w:tr>
      <w:tr w:rsidR="00B26937" w:rsidRPr="004543C3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3236F" w:rsidRDefault="00B26937" w:rsidP="00B26937">
            <w:pPr>
              <w:pStyle w:val="adat"/>
            </w:pPr>
            <w:r w:rsidRPr="0023236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77777777" w:rsidR="00B26937" w:rsidRPr="00F67750" w:rsidRDefault="007D4DDE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B26937">
                  <w:t>2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23236F" w:rsidRDefault="007D4DDE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26937">
                  <w:t>–</w:t>
                </w:r>
              </w:sdtContent>
            </w:sdt>
          </w:p>
        </w:tc>
      </w:tr>
      <w:tr w:rsidR="00C621EB" w:rsidRPr="004543C3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3236F" w:rsidRDefault="00C621EB" w:rsidP="0023236F">
            <w:pPr>
              <w:pStyle w:val="adat"/>
            </w:pPr>
            <w:r w:rsidRPr="0023236F">
              <w:t>gyakorlat</w:t>
            </w:r>
          </w:p>
        </w:tc>
        <w:tc>
          <w:tcPr>
            <w:tcW w:w="3398" w:type="dxa"/>
            <w:vAlign w:val="center"/>
          </w:tcPr>
          <w:p w14:paraId="7329A700" w14:textId="77777777" w:rsidR="00C621EB" w:rsidRPr="0023236F" w:rsidRDefault="007D4DDE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6C6FEB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F67750" w:rsidRDefault="007D4DDE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6C6FEB">
                  <w:t>–</w:t>
                </w:r>
              </w:sdtContent>
            </w:sdt>
          </w:p>
        </w:tc>
      </w:tr>
      <w:tr w:rsidR="00C621EB" w:rsidRPr="004543C3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3236F" w:rsidRDefault="00C621EB" w:rsidP="0023236F">
            <w:pPr>
              <w:pStyle w:val="adat"/>
            </w:pPr>
            <w:r w:rsidRPr="0023236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23236F" w:rsidRDefault="007D4DDE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3236F" w:rsidRDefault="007D4DDE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>
                  <w:t>–</w:t>
                </w:r>
              </w:sdtContent>
            </w:sdt>
          </w:p>
        </w:tc>
      </w:tr>
    </w:tbl>
    <w:p w14:paraId="010E534C" w14:textId="77777777" w:rsidR="00CC58FA" w:rsidRPr="004543C3" w:rsidRDefault="00A90B12" w:rsidP="001B7A60">
      <w:pPr>
        <w:pStyle w:val="Cmsor2"/>
      </w:pPr>
      <w:r w:rsidRPr="004543C3">
        <w:t xml:space="preserve">Tanulmányi teljesítményértékelés (minőségi értékelés) </w:t>
      </w:r>
      <w:r w:rsidRPr="00A42CCC">
        <w:t>típusa</w:t>
      </w:r>
    </w:p>
    <w:p w14:paraId="1D9E44D5" w14:textId="77777777" w:rsidR="00CC58FA" w:rsidRPr="005F5C78" w:rsidRDefault="007D4DDE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906BB1">
            <w:t>vizsga érdemjegy (v)</w:t>
          </w:r>
        </w:sdtContent>
      </w:sdt>
    </w:p>
    <w:p w14:paraId="5BC35806" w14:textId="77777777" w:rsidR="00CC58FA" w:rsidRPr="004543C3" w:rsidRDefault="00CC58FA" w:rsidP="001B7A60">
      <w:pPr>
        <w:pStyle w:val="Cmsor2"/>
      </w:pPr>
      <w:r w:rsidRPr="004543C3">
        <w:t>Kredit</w:t>
      </w:r>
      <w:r w:rsidR="00161916" w:rsidRPr="00A42CCC">
        <w:t>szám</w:t>
      </w:r>
      <w:r w:rsidRPr="004543C3">
        <w:t xml:space="preserve"> </w:t>
      </w:r>
    </w:p>
    <w:p w14:paraId="7014CFCE" w14:textId="143B2003" w:rsidR="00CC58FA" w:rsidRPr="008B7B2B" w:rsidRDefault="007D4DDE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EE65FA">
            <w:t>3</w:t>
          </w:r>
        </w:sdtContent>
      </w:sdt>
    </w:p>
    <w:p w14:paraId="69751076" w14:textId="77777777" w:rsidR="00CC58FA" w:rsidRPr="004543C3" w:rsidRDefault="00161916" w:rsidP="001B7A60">
      <w:pPr>
        <w:pStyle w:val="Cmsor2"/>
      </w:pPr>
      <w:r w:rsidRPr="004543C3">
        <w:t>Ta</w:t>
      </w:r>
      <w:r w:rsidRPr="00A42CCC">
        <w:t>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A06CB9" w:rsidRPr="004543C3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3236F" w:rsidRDefault="00A06CB9" w:rsidP="0023236F">
            <w:pPr>
              <w:pStyle w:val="adat"/>
            </w:pPr>
            <w:r w:rsidRPr="0023236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5B4D8FF5" w:rsidR="00A06CB9" w:rsidRPr="0023236F" w:rsidRDefault="007D4DDE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EE65FA">
                  <w:t>Marótzy Katalin</w:t>
                </w:r>
                <w:r w:rsidR="00144556">
                  <w:t xml:space="preserve"> PhD</w:t>
                </w:r>
              </w:sdtContent>
            </w:sdt>
          </w:p>
          <w:p w14:paraId="4916A552" w14:textId="77777777" w:rsidR="00A06CB9" w:rsidRPr="0023236F" w:rsidRDefault="007D4DDE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>
                  <w:t>egyetemi docens</w:t>
                </w:r>
              </w:sdtContent>
            </w:sdt>
          </w:p>
          <w:p w14:paraId="04D10486" w14:textId="290BF328" w:rsidR="00A06CB9" w:rsidRPr="00A06CB9" w:rsidRDefault="007D4DDE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EE65FA">
                  <w:t>marotzy.katalin</w:t>
                </w:r>
                <w:r w:rsidR="00144556">
                  <w:t>@</w:t>
                </w:r>
                <w:r w:rsidR="00B44952">
                  <w:t>epk</w:t>
                </w:r>
                <w:r w:rsidR="00144556">
                  <w:t>.bme.hu</w:t>
                </w:r>
              </w:sdtContent>
            </w:sdt>
          </w:p>
        </w:tc>
      </w:tr>
      <w:tr w:rsidR="00A06CB9" w:rsidRPr="004543C3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3236F" w:rsidRDefault="00A06CB9" w:rsidP="0023236F">
            <w:pPr>
              <w:pStyle w:val="adat"/>
            </w:pPr>
            <w:r w:rsidRPr="0023236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4543C3" w:rsidRDefault="00A06CB9" w:rsidP="00A3270B">
            <w:pPr>
              <w:jc w:val="center"/>
            </w:pPr>
          </w:p>
        </w:tc>
      </w:tr>
      <w:tr w:rsidR="00A06CB9" w:rsidRPr="004543C3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3236F" w:rsidRDefault="00A06CB9" w:rsidP="0023236F">
            <w:pPr>
              <w:pStyle w:val="adat"/>
            </w:pPr>
            <w:r w:rsidRPr="0023236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4543C3" w:rsidRDefault="00A06CB9" w:rsidP="00A3270B">
            <w:pPr>
              <w:jc w:val="center"/>
            </w:pPr>
          </w:p>
        </w:tc>
      </w:tr>
    </w:tbl>
    <w:p w14:paraId="13EA56E4" w14:textId="77777777" w:rsidR="00A03517" w:rsidRPr="004543C3" w:rsidRDefault="0019682E" w:rsidP="001B7A60">
      <w:pPr>
        <w:pStyle w:val="Cmsor2"/>
      </w:pPr>
      <w:r w:rsidRPr="004543C3">
        <w:t>Tantárgyat g</w:t>
      </w:r>
      <w:r w:rsidR="00A03517" w:rsidRPr="004543C3">
        <w:t xml:space="preserve">ondozó </w:t>
      </w:r>
      <w:r w:rsidRPr="00A42CCC">
        <w:t>oktatási szervezeti</w:t>
      </w:r>
      <w:r w:rsidRPr="004543C3">
        <w:t xml:space="preserve"> egység</w:t>
      </w:r>
    </w:p>
    <w:p w14:paraId="201418DC" w14:textId="4E181B53" w:rsidR="00A03517" w:rsidRPr="004543C3" w:rsidRDefault="007D4DDE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EE65FA">
            <w:t>Építészettörténeti és Műemléki</w:t>
          </w:r>
          <w:r w:rsidR="005F4563">
            <w:t xml:space="preserve"> Tanszék</w:t>
          </w:r>
        </w:sdtContent>
      </w:sdt>
    </w:p>
    <w:p w14:paraId="3E0A73F5" w14:textId="77777777" w:rsidR="00294D9E" w:rsidRDefault="00294D9E" w:rsidP="001B7A60">
      <w:pPr>
        <w:pStyle w:val="Cmsor2"/>
      </w:pPr>
      <w:r w:rsidRPr="004543C3">
        <w:t xml:space="preserve">A </w:t>
      </w:r>
      <w:r w:rsidRPr="00A42CCC">
        <w:t>tantárgy weblapja</w:t>
      </w:r>
      <w:r w:rsidRPr="004543C3">
        <w:t xml:space="preserve">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18C0EC40" w:rsidR="001F46EB" w:rsidRPr="0098383B" w:rsidRDefault="00EE65FA" w:rsidP="001F46EB">
          <w:pPr>
            <w:pStyle w:val="adat"/>
          </w:pPr>
          <w:r w:rsidRPr="00EE65FA">
            <w:t>https://edu.epitesz.bme.hu/local/coursepublicity/publiccourses.php?publicityid=87</w:t>
          </w:r>
          <w:r>
            <w:t xml:space="preserve"> </w:t>
          </w:r>
        </w:p>
      </w:sdtContent>
    </w:sdt>
    <w:p w14:paraId="11424FCD" w14:textId="77777777" w:rsidR="000928D1" w:rsidRPr="004543C3" w:rsidRDefault="000928D1" w:rsidP="001B7A60">
      <w:pPr>
        <w:pStyle w:val="Cmsor2"/>
      </w:pPr>
      <w:r w:rsidRPr="004543C3">
        <w:t xml:space="preserve">A </w:t>
      </w:r>
      <w:r w:rsidR="0019682E" w:rsidRPr="004543C3">
        <w:t xml:space="preserve">tantárgy </w:t>
      </w:r>
      <w:r w:rsidRPr="00A42CCC">
        <w:t>oktatás</w:t>
      </w:r>
      <w:r w:rsidR="0019682E" w:rsidRPr="00A42CCC">
        <w:t>ának</w:t>
      </w:r>
      <w:r w:rsidRPr="00A42CCC">
        <w:t xml:space="preserve"> nyelve</w:t>
      </w:r>
      <w:r w:rsidRPr="004543C3">
        <w:t xml:space="preserve"> </w:t>
      </w:r>
    </w:p>
    <w:p w14:paraId="37FC1968" w14:textId="36C43346" w:rsidR="00C85732" w:rsidRPr="00F67750" w:rsidRDefault="007D4DDE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EE65FA">
            <w:t>magyar és angol</w:t>
          </w:r>
        </w:sdtContent>
      </w:sdt>
    </w:p>
    <w:p w14:paraId="5D676B85" w14:textId="77777777" w:rsidR="00241221" w:rsidRDefault="00535B35" w:rsidP="001B7A60">
      <w:pPr>
        <w:pStyle w:val="Cmsor2"/>
      </w:pPr>
      <w:r>
        <w:t>A t</w:t>
      </w:r>
      <w:r w:rsidR="00241221" w:rsidRPr="004543C3">
        <w:t xml:space="preserve">antárgy </w:t>
      </w:r>
      <w:r w:rsidR="00F34EA0" w:rsidRPr="004543C3">
        <w:t>tantervi szerepe</w:t>
      </w:r>
      <w:r w:rsidR="00483E01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>
        <w:rPr>
          <w:rFonts w:eastAsiaTheme="minorHAnsi" w:cstheme="minorHAnsi"/>
          <w:iCs w:val="0"/>
        </w:rPr>
      </w:sdtEndPr>
      <w:sdtContent>
        <w:sdt>
          <w:sdtPr>
            <w:rPr>
              <w:rFonts w:eastAsiaTheme="majorEastAsia" w:cstheme="majorBidi"/>
              <w:iCs/>
            </w:rPr>
            <w:id w:val="-168869034"/>
            <w:placeholder>
              <w:docPart w:val="3AE2B812E8654155929AB74DB254DB80"/>
            </w:placeholder>
            <w15:color w:val="C0C0C0"/>
          </w:sdtPr>
          <w:sdtEndPr>
            <w:rPr>
              <w:rFonts w:eastAsiaTheme="minorHAnsi" w:cstheme="minorHAnsi"/>
              <w:iCs w:val="0"/>
            </w:rPr>
          </w:sdtEndPr>
          <w:sdtContent>
            <w:sdt>
              <w:sdtPr>
                <w:rPr>
                  <w:rFonts w:eastAsiaTheme="majorEastAsia" w:cstheme="majorBidi"/>
                  <w:iCs/>
                </w:rPr>
                <w:id w:val="76719511"/>
                <w:placeholder>
                  <w:docPart w:val="0F27A36A80C942759A360D28F2A575FC"/>
                </w:placeholder>
                <w15:color w:val="C0C0C0"/>
              </w:sdtPr>
              <w:sdtEndPr>
                <w:rPr>
                  <w:rFonts w:eastAsiaTheme="minorHAnsi" w:cstheme="minorHAnsi"/>
                  <w:iCs w:val="0"/>
                </w:rPr>
              </w:sdtEndPr>
              <w:sdtContent>
                <w:p w14:paraId="4FCFB7E0" w14:textId="0A8A6533" w:rsidR="00EE65FA" w:rsidRDefault="00EE65FA" w:rsidP="00EE65FA">
                  <w:pPr>
                    <w:pStyle w:val="adat"/>
                  </w:pPr>
                  <w:r>
                    <w:t>Kötelező</w:t>
                  </w:r>
                  <w:r w:rsidR="007F6510">
                    <w:t>en választható</w:t>
                  </w:r>
                  <w:r>
                    <w:t xml:space="preserve"> az alábbi képzéseken:</w:t>
                  </w:r>
                </w:p>
                <w:p w14:paraId="6ECDE024" w14:textId="049BEB3E" w:rsidR="00EE65FA" w:rsidRDefault="49FFA94D" w:rsidP="00EE65FA">
                  <w:pPr>
                    <w:pStyle w:val="adat"/>
                  </w:pPr>
                  <w:r>
                    <w:t>3N-M0</w:t>
                  </w:r>
                  <w:r w:rsidR="00EF6971">
                    <w:t xml:space="preserve"> </w:t>
                  </w:r>
                  <w:r w:rsidR="00EE65FA">
                    <w:t xml:space="preserve">magyar nyelven Építész nappali képzés (osztatlan ötéves) </w:t>
                  </w:r>
                  <w:r w:rsidR="000D0DF1">
                    <w:rPr>
                      <w:rStyle w:val="normaltextrun"/>
                      <w:rFonts w:ascii="Segoe UI" w:hAnsi="Segoe UI" w:cs="Segoe UI"/>
                      <w:color w:val="000000"/>
                      <w:bdr w:val="none" w:sz="0" w:space="0" w:color="auto" w:frame="1"/>
                    </w:rPr>
                    <w:t xml:space="preserve">Építészeti Örökség Specializáció </w:t>
                  </w:r>
                  <w:r w:rsidR="00FF2034">
                    <w:t>7</w:t>
                  </w:r>
                  <w:r w:rsidR="00EE65FA">
                    <w:t>. félév</w:t>
                  </w:r>
                </w:p>
                <w:p w14:paraId="6B1CC820" w14:textId="6A117167" w:rsidR="00EE65FA" w:rsidRDefault="5480B972" w:rsidP="00EE65FA">
                  <w:pPr>
                    <w:pStyle w:val="adat"/>
                  </w:pPr>
                  <w:r>
                    <w:t>3N</w:t>
                  </w:r>
                  <w:r w:rsidR="00EF6971">
                    <w:t>A</w:t>
                  </w:r>
                  <w:r>
                    <w:t>M0</w:t>
                  </w:r>
                  <w:r w:rsidR="00EE65FA">
                    <w:t xml:space="preserve"> angol nyelven Építész nappali képzés (osztatlan ötéves) </w:t>
                  </w:r>
                  <w:r w:rsidR="00EE65FA" w:rsidRPr="00FA4577">
                    <w:rPr>
                      <w:rPrChange w:id="4" w:author="László Attila Daragó" w:date="2022-03-25T15:12:00Z">
                        <w:rPr>
                          <w:highlight w:val="green"/>
                        </w:rPr>
                      </w:rPrChange>
                    </w:rPr>
                    <w:t>7. félév</w:t>
                  </w:r>
                </w:p>
                <w:p w14:paraId="2719B8E5" w14:textId="2314DCC5" w:rsidR="00330053" w:rsidRPr="00AE4AF5" w:rsidRDefault="007D4DDE" w:rsidP="00EF6971">
                  <w:pPr>
                    <w:pStyle w:val="adat"/>
                  </w:pPr>
                </w:p>
              </w:sdtContent>
            </w:sdt>
          </w:sdtContent>
        </w:sdt>
      </w:sdtContent>
    </w:sdt>
    <w:p w14:paraId="20D6F28C" w14:textId="77777777" w:rsidR="000928D1" w:rsidRPr="004543C3" w:rsidRDefault="00A90B12" w:rsidP="001B7A60">
      <w:pPr>
        <w:pStyle w:val="Cmsor2"/>
      </w:pPr>
      <w:r>
        <w:t>Közvetlen e</w:t>
      </w:r>
      <w:r w:rsidR="00294D9E">
        <w:t xml:space="preserve">lőkövetelmények </w:t>
      </w:r>
    </w:p>
    <w:p w14:paraId="7123B807" w14:textId="77777777" w:rsidR="00D531FA" w:rsidRPr="00F7708A" w:rsidRDefault="0019682E" w:rsidP="00C555BC">
      <w:pPr>
        <w:pStyle w:val="Cmsor3"/>
      </w:pPr>
      <w:r w:rsidRPr="00F7708A">
        <w:t>Erős</w:t>
      </w:r>
      <w:r w:rsidR="001A48BA" w:rsidRPr="00F7708A">
        <w:t xml:space="preserve"> előkövetelmény</w:t>
      </w:r>
      <w:r w:rsidR="00EF6BD6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sdt>
              <w:sdtPr>
                <w:id w:val="1894081646"/>
                <w:placeholder>
                  <w:docPart w:val="9B613BA0F4854DF0B60557D180672CF0"/>
                </w:placeholder>
                <w15:color w:val="C0C0C0"/>
              </w:sdtPr>
              <w:sdtEndPr/>
              <w:sdtContent>
                <w:p w14:paraId="0ED864BA" w14:textId="6A4E99A7" w:rsidR="00A42CCC" w:rsidRDefault="00A42CCC" w:rsidP="00A42CCC">
                  <w:pPr>
                    <w:pStyle w:val="Cmsor4"/>
                    <w:numPr>
                      <w:ilvl w:val="0"/>
                      <w:numId w:val="0"/>
                    </w:numPr>
                    <w:ind w:left="1134" w:hanging="142"/>
                    <w:rPr>
                      <w:rFonts w:eastAsiaTheme="minorHAnsi" w:cstheme="minorHAnsi"/>
                      <w:iCs w:val="0"/>
                    </w:rPr>
                  </w:pPr>
                  <w:r w:rsidRPr="00FA4577">
                    <w:rPr>
                      <w:rStyle w:val="adatC"/>
                      <w:rPrChange w:id="5" w:author="László Attila Daragó" w:date="2022-03-25T15:12:00Z">
                        <w:rPr>
                          <w:rStyle w:val="adatC"/>
                          <w:highlight w:val="green"/>
                        </w:rPr>
                      </w:rPrChange>
                    </w:rPr>
                    <w:t>BMEEPETO601</w:t>
                  </w:r>
                  <w:r w:rsidR="00CA3362">
                    <w:rPr>
                      <w:rStyle w:val="adatC"/>
                    </w:rPr>
                    <w:t xml:space="preserve"> Építészettörténet 6.</w:t>
                  </w:r>
                </w:p>
              </w:sdtContent>
            </w:sdt>
            <w:p w14:paraId="0257D637" w14:textId="1E9CE626" w:rsidR="00F7708A" w:rsidRPr="00E1171A" w:rsidRDefault="007D4DDE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</w:rPr>
              </w:pPr>
            </w:p>
          </w:sdtContent>
        </w:sdt>
      </w:sdtContent>
    </w:sdt>
    <w:p w14:paraId="7EC19E38" w14:textId="77777777" w:rsidR="00EF6BD6" w:rsidRDefault="00A90B12" w:rsidP="00EF6BD6">
      <w:pPr>
        <w:pStyle w:val="Cmsor3"/>
      </w:pPr>
      <w:r w:rsidRPr="007F18C4">
        <w:t>Gyenge előkövetelmény</w:t>
      </w:r>
      <w:r w:rsidR="00EF6BD6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7878A4F6" w14:textId="77777777" w:rsidR="00EF6BD6" w:rsidRDefault="00DA620D" w:rsidP="00EF6BD6">
      <w:pPr>
        <w:pStyle w:val="Cmsor3"/>
      </w:pPr>
      <w:r w:rsidRPr="007F18C4">
        <w:t>Párhuzamos előkövetelmény</w:t>
      </w:r>
      <w:r w:rsidR="00EF6BD6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EF6BD6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636287D2" w14:textId="77777777" w:rsidR="00746FA5" w:rsidRPr="00507A7F" w:rsidRDefault="00746FA5" w:rsidP="007F18C4">
      <w:pPr>
        <w:pStyle w:val="Cmsor3"/>
      </w:pPr>
      <w:r w:rsidRPr="00507A7F">
        <w:t xml:space="preserve">Kizáró feltétel </w:t>
      </w:r>
      <w:r w:rsidR="00DA620D" w:rsidRPr="00507A7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743EAD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>
            <w:t>—</w:t>
          </w:r>
        </w:p>
      </w:sdtContent>
    </w:sdt>
    <w:p w14:paraId="10808895" w14:textId="77777777" w:rsidR="00535B35" w:rsidRPr="004543C3" w:rsidRDefault="00535B35" w:rsidP="007F18C4">
      <w:pPr>
        <w:pStyle w:val="Cmsor2"/>
      </w:pPr>
      <w:r>
        <w:t>A tantárgyleírás érvényessége</w:t>
      </w:r>
    </w:p>
    <w:p w14:paraId="2E047048" w14:textId="3E42CF7E" w:rsidR="00535B35" w:rsidRPr="004543C3" w:rsidRDefault="00220695" w:rsidP="0023236F">
      <w:pPr>
        <w:pStyle w:val="adat"/>
      </w:pPr>
      <w:r>
        <w:t xml:space="preserve">Jóváhagyta </w:t>
      </w:r>
      <w:r w:rsidR="005A2ACF">
        <w:t>az Építészmérnöki</w:t>
      </w:r>
      <w:r>
        <w:t xml:space="preserve"> Kar</w:t>
      </w:r>
      <w:r w:rsidR="009F6FB1">
        <w:t xml:space="preserve"> </w:t>
      </w:r>
      <w:r>
        <w:t>Tanács</w:t>
      </w:r>
      <w:r w:rsidR="00A27F2C">
        <w:t>a</w:t>
      </w:r>
      <w:r>
        <w:t>,</w:t>
      </w:r>
      <w:r w:rsidR="00E511F0">
        <w:t xml:space="preserve"> </w:t>
      </w:r>
      <w:r w:rsidRPr="00BD04C0">
        <w:t>érvényes</w:t>
      </w:r>
      <w:r w:rsidR="00E511F0" w:rsidRPr="00BD04C0">
        <w:t>ség kezdete</w:t>
      </w:r>
      <w:r w:rsidR="00E511F0">
        <w:t xml:space="preserve">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6" w:author="László Attila Daragó" w:date="2022-03-25T15:11:00Z">
            <w:r w:rsidR="00EF6971" w:rsidDel="00FA4577">
              <w:delText>2022. március 30.</w:delText>
            </w:r>
          </w:del>
          <w:ins w:id="7" w:author="László Attila Daragó" w:date="2022-03-25T15:11:00Z">
            <w:r w:rsidR="00FA4577">
              <w:t>2022. március 30.</w:t>
            </w:r>
          </w:ins>
        </w:sdtContent>
      </w:sdt>
    </w:p>
    <w:p w14:paraId="7B543DD0" w14:textId="77777777" w:rsidR="00945834" w:rsidRPr="004543C3" w:rsidRDefault="00B4723B" w:rsidP="00816956">
      <w:pPr>
        <w:pStyle w:val="Cmsor1"/>
      </w:pPr>
      <w:r w:rsidRPr="004543C3">
        <w:t xml:space="preserve">Célkitűzések és tanulási eredmények </w:t>
      </w:r>
    </w:p>
    <w:p w14:paraId="69D45596" w14:textId="77777777" w:rsidR="00B4723B" w:rsidRPr="004543C3" w:rsidRDefault="00B4723B" w:rsidP="001B7A60">
      <w:pPr>
        <w:pStyle w:val="Cmsor2"/>
      </w:pPr>
      <w:r w:rsidRPr="004543C3">
        <w:t xml:space="preserve">Célkitűzések </w:t>
      </w:r>
    </w:p>
    <w:bookmarkStart w:id="8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1F7F4781" w14:textId="77777777" w:rsidR="00D248B1" w:rsidRDefault="00A42CCC" w:rsidP="00D248B1">
          <w:pPr>
            <w:pStyle w:val="cellalista1"/>
            <w:shd w:val="clear" w:color="auto" w:fill="FFFFFF"/>
            <w:spacing w:before="0" w:beforeAutospacing="0" w:after="75" w:afterAutospacing="0"/>
            <w:ind w:left="567"/>
            <w:jc w:val="both"/>
            <w:rPr>
              <w:rFonts w:asciiTheme="minorHAnsi" w:hAnsiTheme="minorHAnsi" w:cstheme="minorHAnsi"/>
              <w:color w:val="333333"/>
            </w:rPr>
          </w:pPr>
          <w:r w:rsidRPr="000713BE">
            <w:rPr>
              <w:rFonts w:asciiTheme="minorHAnsi" w:hAnsiTheme="minorHAnsi" w:cstheme="minorHAnsi"/>
              <w:color w:val="333333"/>
            </w:rPr>
            <w:t>A tárgy a képzőművészetek – elsősorban a festészet, a szobrászat, és alkalmanként a „kisművészetek” (artes minores), vagyis az iparművészet – történetét mutatja be</w:t>
          </w:r>
          <w:r>
            <w:rPr>
              <w:rFonts w:asciiTheme="minorHAnsi" w:hAnsiTheme="minorHAnsi" w:cstheme="minorHAnsi"/>
              <w:color w:val="333333"/>
            </w:rPr>
            <w:t xml:space="preserve"> a tantárgy</w:t>
          </w:r>
          <w:r w:rsidRPr="000713BE">
            <w:rPr>
              <w:rFonts w:asciiTheme="minorHAnsi" w:hAnsiTheme="minorHAnsi" w:cstheme="minorHAnsi"/>
              <w:color w:val="333333"/>
            </w:rPr>
            <w:t>. Az időrendben haladó tárgyalás során fontos hangsúly kerül az adott kor determinált és preformált vizuális, plasztikai gondolkodásmódjának, illetve ezek szemléleti alapjainak érzékeltetésére, lehetőleg úgy, hogy annak jellegzetességei a kor architektonikus gondolkodásával is összefüggésbe hozhatók legyenek.</w:t>
          </w:r>
        </w:p>
        <w:p w14:paraId="11E4539B" w14:textId="6613C527" w:rsidR="00AE4AF5" w:rsidRPr="00D248B1" w:rsidRDefault="00A42CCC" w:rsidP="00D248B1">
          <w:pPr>
            <w:pStyle w:val="cellalista1"/>
            <w:shd w:val="clear" w:color="auto" w:fill="FFFFFF"/>
            <w:spacing w:before="0" w:beforeAutospacing="0" w:after="75" w:afterAutospacing="0"/>
            <w:ind w:left="567"/>
            <w:jc w:val="both"/>
            <w:rPr>
              <w:rFonts w:asciiTheme="minorHAnsi" w:hAnsiTheme="minorHAnsi" w:cstheme="minorHAnsi"/>
              <w:color w:val="333333"/>
              <w:sz w:val="18"/>
              <w:szCs w:val="18"/>
            </w:rPr>
          </w:pPr>
          <w:r w:rsidRPr="00D248B1">
            <w:rPr>
              <w:rFonts w:asciiTheme="minorHAnsi" w:hAnsiTheme="minorHAnsi" w:cstheme="minorHAnsi"/>
              <w:color w:val="333333"/>
            </w:rPr>
            <w:t>A korra jellemző</w:t>
          </w:r>
          <w:r w:rsidRPr="000713BE">
            <w:rPr>
              <w:color w:val="333333"/>
            </w:rPr>
            <w:t xml:space="preserve"> </w:t>
          </w:r>
          <w:r w:rsidRPr="00D248B1">
            <w:rPr>
              <w:rFonts w:asciiTheme="minorHAnsi" w:hAnsiTheme="minorHAnsi" w:cstheme="minorHAnsi"/>
              <w:color w:val="333333"/>
            </w:rPr>
            <w:t>fontosabb művek interpretációján keresztül ugyanakkor egyéb művészettörténeti és művészetelméleti kérdések, alapfogalmak is előkerülnek, többek között a műalkotás történeti modelljeitől kezdve, a műalkotás heteronóm és autonóm funkciójának értelmezésén keresztül, az esztétikai intencionáltság problémájáig, melyeknek a kor expresszív kultúrájához kötődő értelmezése elmélyíti, elmélyítheti egy adott korszak, stílus műveken keresztül feltáruló képét</w:t>
          </w:r>
          <w:r w:rsidRPr="000713BE">
            <w:rPr>
              <w:color w:val="333333"/>
            </w:rPr>
            <w:t>.</w:t>
          </w:r>
        </w:p>
      </w:sdtContent>
    </w:sdt>
    <w:p w14:paraId="7F681B4D" w14:textId="77777777" w:rsidR="00A468EE" w:rsidRPr="004543C3" w:rsidRDefault="00791E84" w:rsidP="004C2D6E">
      <w:pPr>
        <w:pStyle w:val="Cmsor2"/>
      </w:pPr>
      <w:r w:rsidRPr="004543C3">
        <w:t xml:space="preserve">Tanulási eredmények </w:t>
      </w:r>
      <w:bookmarkEnd w:id="8"/>
    </w:p>
    <w:p w14:paraId="57EC4970" w14:textId="77777777" w:rsidR="00CD4954" w:rsidRPr="004543C3" w:rsidRDefault="00746FA5" w:rsidP="00FC2F9F">
      <w:pPr>
        <w:pStyle w:val="adat"/>
      </w:pPr>
      <w:r w:rsidRPr="004543C3">
        <w:t>A tantárgy sikeres teljesítés</w:t>
      </w:r>
      <w:r w:rsidR="007A4E2E" w:rsidRPr="004543C3">
        <w:t>ével</w:t>
      </w:r>
      <w:r w:rsidRPr="004543C3">
        <w:t xml:space="preserve"> </w:t>
      </w:r>
      <w:r w:rsidR="007A4E2E" w:rsidRPr="004543C3">
        <w:t>elsajátítható kompetenciák</w:t>
      </w:r>
    </w:p>
    <w:p w14:paraId="1ECA4041" w14:textId="2174766C" w:rsidR="00746FA5" w:rsidRPr="004C2D6E" w:rsidRDefault="007A4E2E" w:rsidP="004C2D6E">
      <w:pPr>
        <w:pStyle w:val="Cmsor3"/>
      </w:pPr>
      <w:r w:rsidRPr="004C2D6E">
        <w:t>Tudás</w:t>
      </w:r>
      <w:r w:rsidR="00A31AC7">
        <w:t xml:space="preserve"> – a KKK </w:t>
      </w:r>
      <w:r w:rsidR="00EF6971">
        <w:t>7</w:t>
      </w:r>
      <w:r w:rsidR="00A31AC7" w:rsidRPr="0070154B">
        <w:t>.1.</w:t>
      </w:r>
      <w:r w:rsidR="00A31AC7">
        <w:t>1</w:t>
      </w:r>
      <w:r w:rsidR="00A31AC7" w:rsidRPr="0070154B">
        <w:t>.</w:t>
      </w:r>
      <w:r w:rsidR="00EF6971">
        <w:t>a</w:t>
      </w:r>
      <w:r w:rsidR="00A31AC7">
        <w:t xml:space="preserve"> pontja szerint:</w:t>
      </w:r>
    </w:p>
    <w:sdt>
      <w:sdtPr>
        <w:rPr>
          <w:rFonts w:asciiTheme="minorHAnsi" w:eastAsiaTheme="majorEastAsia" w:hAnsiTheme="minorHAnsi" w:cstheme="majorBidi"/>
          <w:iCs/>
          <w:color w:val="auto"/>
          <w:sz w:val="22"/>
          <w:szCs w:val="22"/>
        </w:rPr>
        <w:id w:val="2019658092"/>
        <w:lock w:val="sdtLocked"/>
        <w:placeholder>
          <w:docPart w:val="C38FBA60AECF4710AEAD80AC61D2C39A"/>
        </w:placeholder>
      </w:sdtPr>
      <w:sdtEndPr/>
      <w:sdtContent>
        <w:p w14:paraId="33F36B51" w14:textId="77777777" w:rsidR="00A42CCC" w:rsidRPr="005F7D0F" w:rsidRDefault="00A42CCC" w:rsidP="00A42CCC">
          <w:pPr>
            <w:pStyle w:val="Default"/>
          </w:pPr>
        </w:p>
        <w:p w14:paraId="1C68D2FA" w14:textId="77777777" w:rsidR="00A42CCC" w:rsidRDefault="00A42CCC" w:rsidP="00A42CCC">
          <w:pPr>
            <w:pStyle w:val="Cmsor4"/>
          </w:pPr>
          <w:r>
            <w:t>Megfelelő mértékben ismeri az építészethez kapcsolódó humán tudományokat és az építészetre ható képzőművészeteket</w:t>
          </w:r>
        </w:p>
        <w:p w14:paraId="7C727E68" w14:textId="77777777" w:rsidR="00A42CCC" w:rsidRDefault="00A42CCC" w:rsidP="00A42CCC">
          <w:pPr>
            <w:pStyle w:val="Cmsor4"/>
          </w:pPr>
          <w:r>
            <w:t>Ezeket a történeti (és egyéb) ismereteket megfelelő fogalom-készlettel sajátítja el</w:t>
          </w:r>
        </w:p>
        <w:p w14:paraId="4C1DF01C" w14:textId="7363CFDB" w:rsidR="00424163" w:rsidRDefault="007D4DDE" w:rsidP="00A42CCC">
          <w:pPr>
            <w:pStyle w:val="Cmsor4"/>
            <w:numPr>
              <w:ilvl w:val="0"/>
              <w:numId w:val="0"/>
            </w:numPr>
            <w:ind w:left="1134"/>
          </w:pPr>
        </w:p>
      </w:sdtContent>
    </w:sdt>
    <w:p w14:paraId="33914767" w14:textId="1E9AB3B5" w:rsidR="007A4E2E" w:rsidRDefault="007A4E2E" w:rsidP="004C2D6E">
      <w:pPr>
        <w:pStyle w:val="Cmsor3"/>
      </w:pPr>
      <w:r w:rsidRPr="00FC3F94">
        <w:t>Képesség</w:t>
      </w:r>
      <w:r w:rsidR="00A31AC7">
        <w:t xml:space="preserve"> – a KKK </w:t>
      </w:r>
      <w:r w:rsidR="00EF6971">
        <w:t>7</w:t>
      </w:r>
      <w:r w:rsidR="00A31AC7" w:rsidRPr="0070154B">
        <w:t>.1.</w:t>
      </w:r>
      <w:r w:rsidR="00EF6971">
        <w:t>1</w:t>
      </w:r>
      <w:r w:rsidR="00A31AC7" w:rsidRPr="0070154B">
        <w:t>.</w:t>
      </w:r>
      <w:r w:rsidR="00EF6971">
        <w:t>b</w:t>
      </w:r>
      <w:r w:rsidR="00A31AC7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28B5C889" w14:textId="77777777" w:rsidR="00A42CCC" w:rsidRPr="00331AC0" w:rsidRDefault="00A42CCC" w:rsidP="00A42CCC">
          <w:pPr>
            <w:pStyle w:val="Cmsor4"/>
          </w:pPr>
          <w:r>
            <w:t xml:space="preserve">A hallgató képes a megszerzett ismereteket alkotó módon, önálló véleményt megfogalmazva alkalmazni </w:t>
          </w:r>
        </w:p>
        <w:p w14:paraId="60DAEA10" w14:textId="77777777" w:rsidR="00A42CCC" w:rsidRPr="00331AC0" w:rsidRDefault="00A42CCC" w:rsidP="00A42CCC">
          <w:pPr>
            <w:pStyle w:val="Cmsor4"/>
          </w:pPr>
          <w:r>
            <w:t xml:space="preserve">Az ekképpen alkalmazott tudást a művészet jelenségeivel kapcsolatban képes adaptív módon és kritikai attitűddel más tantárgyak ill. összefüggések esetében is kamatoztatni </w:t>
          </w:r>
        </w:p>
        <w:p w14:paraId="40F66F8C" w14:textId="77777777" w:rsidR="00A42CCC" w:rsidRDefault="00A42CCC" w:rsidP="00A42CCC">
          <w:pPr>
            <w:pStyle w:val="Cmsor4"/>
          </w:pPr>
          <w:r>
            <w:t>S mindezt saját építészi, alkotói tevékenységében is az „értő megítélés képességének” fejlesztésére fordítani</w:t>
          </w:r>
        </w:p>
        <w:p w14:paraId="20C368B4" w14:textId="1CE60FBC" w:rsidR="00E73573" w:rsidRPr="005F4563" w:rsidRDefault="007D4DDE" w:rsidP="00A42CCC">
          <w:pPr>
            <w:pStyle w:val="Cmsor4"/>
          </w:pPr>
        </w:p>
      </w:sdtContent>
    </w:sdt>
    <w:p w14:paraId="03948A99" w14:textId="562142DB" w:rsidR="007A4E2E" w:rsidRPr="00FC3F94" w:rsidRDefault="007A4E2E" w:rsidP="00E73573">
      <w:pPr>
        <w:pStyle w:val="Cmsor3"/>
      </w:pPr>
      <w:r w:rsidRPr="00FC3F94">
        <w:t>Attitűd</w:t>
      </w:r>
      <w:r w:rsidR="00A31AC7">
        <w:t xml:space="preserve"> – a KKK </w:t>
      </w:r>
      <w:r w:rsidR="00EF6971">
        <w:t>7</w:t>
      </w:r>
      <w:r w:rsidR="00A31AC7" w:rsidRPr="0070154B">
        <w:t>.1.</w:t>
      </w:r>
      <w:r w:rsidR="00EF6971">
        <w:t>1</w:t>
      </w:r>
      <w:r w:rsidR="00A31AC7" w:rsidRPr="0070154B">
        <w:t>.</w:t>
      </w:r>
      <w:r w:rsidR="00EF6971">
        <w:t>c</w:t>
      </w:r>
      <w:r w:rsidR="00A31AC7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1A6752CE" w14:textId="77777777" w:rsidR="00A42CCC" w:rsidRPr="00C63CEE" w:rsidRDefault="00A42CCC" w:rsidP="00A42CCC">
          <w:pPr>
            <w:pStyle w:val="Cmsor4"/>
          </w:pPr>
          <w:r>
            <w:t>A hallgató e</w:t>
          </w:r>
          <w:r w:rsidRPr="00C63CEE">
            <w:t>gyüttműködik az ismeretek bővítése során az</w:t>
          </w:r>
          <w:r>
            <w:t xml:space="preserve"> oktatóval és hallgatótársaival</w:t>
          </w:r>
        </w:p>
        <w:p w14:paraId="08E06A54" w14:textId="77777777" w:rsidR="00A42CCC" w:rsidRPr="00C63CEE" w:rsidRDefault="00A42CCC" w:rsidP="00A42CCC">
          <w:pPr>
            <w:pStyle w:val="Cmsor4"/>
          </w:pPr>
          <w:r>
            <w:t>F</w:t>
          </w:r>
          <w:r w:rsidRPr="00C63CEE">
            <w:t>olyamatos i</w:t>
          </w:r>
          <w:r>
            <w:t>smeretszerzéssel bővíti tudását</w:t>
          </w:r>
        </w:p>
        <w:p w14:paraId="245BC28D" w14:textId="77777777" w:rsidR="00A42CCC" w:rsidRDefault="00A42CCC" w:rsidP="00A42CCC">
          <w:pPr>
            <w:pStyle w:val="Cmsor4"/>
          </w:pPr>
          <w:r>
            <w:t>Törekszik a szabatos témával kapcsolatos szabatos gondolkodásra és fogalomhasználatra</w:t>
          </w:r>
        </w:p>
        <w:p w14:paraId="5ACDCED0" w14:textId="2B6EB06A" w:rsidR="00E73573" w:rsidRPr="005C73E7" w:rsidRDefault="00A42CCC" w:rsidP="00A42CCC">
          <w:pPr>
            <w:pStyle w:val="Cmsor4"/>
          </w:pPr>
          <w:r>
            <w:t>Nyitott az új információk befogadására, törekszik esztétikai, humán szakmai ismereteinek bővítésére</w:t>
          </w:r>
        </w:p>
      </w:sdtContent>
    </w:sdt>
    <w:p w14:paraId="2483E2D2" w14:textId="5678C92E" w:rsidR="007A4E2E" w:rsidRPr="00FC3F94" w:rsidRDefault="007A4E2E" w:rsidP="004C2D6E">
      <w:pPr>
        <w:pStyle w:val="Cmsor3"/>
      </w:pPr>
      <w:r w:rsidRPr="00FC3F94">
        <w:t>Önállóság és felelősség</w:t>
      </w:r>
      <w:r w:rsidR="00A31AC7">
        <w:t xml:space="preserve"> – a KKK </w:t>
      </w:r>
      <w:r w:rsidR="00EF6971">
        <w:t>7</w:t>
      </w:r>
      <w:r w:rsidR="00A31AC7" w:rsidRPr="0070154B">
        <w:t>.1.</w:t>
      </w:r>
      <w:r w:rsidR="00EF6971">
        <w:t>1</w:t>
      </w:r>
      <w:r w:rsidR="00A31AC7" w:rsidRPr="0070154B">
        <w:t>.</w:t>
      </w:r>
      <w:r w:rsidR="00EF6971">
        <w:t>d</w:t>
      </w:r>
      <w:r w:rsidR="00A31AC7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41920AD3" w14:textId="77777777" w:rsidR="00A42CCC" w:rsidRPr="00C63CEE" w:rsidRDefault="00A42CCC" w:rsidP="00A42CCC">
          <w:pPr>
            <w:pStyle w:val="Cmsor4"/>
          </w:pPr>
          <w:r>
            <w:t>A hallgató ö</w:t>
          </w:r>
          <w:r w:rsidRPr="00C63CEE">
            <w:t xml:space="preserve">nállóan végzi </w:t>
          </w:r>
          <w:r>
            <w:t xml:space="preserve">a követelményekben előírt </w:t>
          </w:r>
          <w:r w:rsidRPr="00C63CEE">
            <w:t>feladatok</w:t>
          </w:r>
          <w:r>
            <w:t xml:space="preserve"> megoldását</w:t>
          </w:r>
        </w:p>
        <w:p w14:paraId="1AB609A3" w14:textId="77777777" w:rsidR="00A42CCC" w:rsidRPr="00C63CEE" w:rsidRDefault="00A42CCC" w:rsidP="00A42CCC">
          <w:pPr>
            <w:pStyle w:val="Cmsor4"/>
          </w:pPr>
          <w:r>
            <w:t>N</w:t>
          </w:r>
          <w:r w:rsidRPr="00C63CEE">
            <w:t>yitottan fogadja a megal</w:t>
          </w:r>
          <w:r>
            <w:t>apozott kritikai észrevételeket</w:t>
          </w:r>
        </w:p>
        <w:p w14:paraId="549C628B" w14:textId="77777777" w:rsidR="00A42CCC" w:rsidRPr="00C63CEE" w:rsidRDefault="00A42CCC" w:rsidP="00A42CCC">
          <w:pPr>
            <w:pStyle w:val="Cmsor4"/>
          </w:pPr>
          <w:r>
            <w:t>A</w:t>
          </w:r>
          <w:r w:rsidRPr="00C63CEE">
            <w:t xml:space="preserve"> fellépő problémákhoz való hozzáállását az együttműködés és az önálló m</w:t>
          </w:r>
          <w:r>
            <w:t>unka helyes egyensúlya jellemzi</w:t>
          </w:r>
        </w:p>
        <w:p w14:paraId="471B9719" w14:textId="33AD083C" w:rsidR="00E73573" w:rsidRPr="00A42CCC" w:rsidRDefault="00A42CCC" w:rsidP="00A42CCC">
          <w:pPr>
            <w:pStyle w:val="Cmsor4"/>
            <w:rPr>
              <w:rFonts w:eastAsiaTheme="minorHAnsi" w:cstheme="minorHAnsi"/>
            </w:rPr>
          </w:pPr>
          <w:r>
            <w:lastRenderedPageBreak/>
            <w:t>Munkájáért</w:t>
          </w:r>
          <w:r w:rsidRPr="00C63CEE">
            <w:t xml:space="preserve"> felelősséget vállal</w:t>
          </w:r>
          <w:r>
            <w:t>.</w:t>
          </w:r>
        </w:p>
      </w:sdtContent>
    </w:sdt>
    <w:p w14:paraId="08808010" w14:textId="77777777" w:rsidR="00791E84" w:rsidRPr="004543C3" w:rsidRDefault="00047B41" w:rsidP="001B7A60">
      <w:pPr>
        <w:pStyle w:val="Cmsor2"/>
      </w:pPr>
      <w:r w:rsidRPr="004543C3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44BDA175" w14:textId="3C20CADE" w:rsidR="00CD3A57" w:rsidRDefault="00CD3A57" w:rsidP="00CD3A57">
          <w:pPr>
            <w:pStyle w:val="adat"/>
          </w:pPr>
          <w:r w:rsidRPr="00421657">
            <w:t>Előadások</w:t>
          </w:r>
          <w:r>
            <w:t>.</w:t>
          </w:r>
          <w:r w:rsidR="00A42CCC" w:rsidRPr="00A42CCC">
            <w:t xml:space="preserve"> </w:t>
          </w:r>
          <w:sdt>
            <w:sdtPr>
              <w:id w:val="1076562820"/>
              <w:placeholder>
                <w:docPart w:val="C1051A7E2CE44AD9A6685D28E28EFBFD"/>
              </w:placeholder>
              <w15:color w:val="C0C0C0"/>
            </w:sdtPr>
            <w:sdtEndPr/>
            <w:sdtContent>
              <w:r w:rsidR="00A42CCC">
                <w:t xml:space="preserve">Önálló tematika szerint vetített képes szemléltetéssel kísért előadások </w:t>
              </w:r>
            </w:sdtContent>
          </w:sdt>
        </w:p>
      </w:sdtContent>
    </w:sdt>
    <w:p w14:paraId="39E7CF75" w14:textId="77777777" w:rsidR="00175BAF" w:rsidRPr="004543C3" w:rsidRDefault="00641A4B" w:rsidP="001B7A60">
      <w:pPr>
        <w:pStyle w:val="Cmsor2"/>
      </w:pPr>
      <w:r w:rsidRPr="004543C3">
        <w:t>Tanulástámogató anyagok</w:t>
      </w:r>
    </w:p>
    <w:p w14:paraId="0D0EA010" w14:textId="77777777" w:rsidR="00175BAF" w:rsidRDefault="00885AD8" w:rsidP="004C2D6E">
      <w:pPr>
        <w:pStyle w:val="Cmsor3"/>
      </w:pPr>
      <w:r w:rsidRPr="00226C7A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05B68762" w14:textId="04C7F421" w:rsidR="00A42CCC" w:rsidRPr="0048479A" w:rsidRDefault="00A42CCC" w:rsidP="00A42CCC">
          <w:pPr>
            <w:rPr>
              <w:bCs/>
              <w:iCs/>
            </w:rPr>
          </w:pPr>
        </w:p>
        <w:p w14:paraId="1886ED56" w14:textId="7F4462E0" w:rsidR="00B01AC8" w:rsidRDefault="00A42CCC" w:rsidP="00D11A09">
          <w:pPr>
            <w:pStyle w:val="adat"/>
            <w:numPr>
              <w:ilvl w:val="0"/>
              <w:numId w:val="40"/>
            </w:numPr>
          </w:pPr>
          <w:r>
            <w:rPr>
              <w:bCs/>
              <w:iCs/>
            </w:rPr>
            <w:t xml:space="preserve">Ernst Hans </w:t>
          </w:r>
          <w:r w:rsidRPr="009973F2">
            <w:rPr>
              <w:bCs/>
              <w:iCs/>
            </w:rPr>
            <w:t xml:space="preserve">Gombrich: </w:t>
          </w:r>
          <w:r w:rsidRPr="009973F2">
            <w:t xml:space="preserve">A művészet </w:t>
          </w:r>
          <w:r w:rsidRPr="005F7D0F">
            <w:t>története. Glória Kiadó, 2002</w:t>
          </w:r>
        </w:p>
        <w:p w14:paraId="33687D5B" w14:textId="3B8E54F7" w:rsidR="005527C9" w:rsidRDefault="00A42CCC" w:rsidP="00B01AC8">
          <w:pPr>
            <w:pStyle w:val="adat"/>
            <w:numPr>
              <w:ilvl w:val="0"/>
              <w:numId w:val="40"/>
            </w:numPr>
          </w:pPr>
          <w:r w:rsidRPr="005F7D0F">
            <w:rPr>
              <w:bCs/>
              <w:iCs/>
            </w:rPr>
            <w:t xml:space="preserve">Michael Levey: </w:t>
          </w:r>
          <w:r w:rsidRPr="005F7D0F">
            <w:t>A festészet rövid története. Giotto – Cézanne. Corvina, 1974</w:t>
          </w:r>
        </w:p>
        <w:p w14:paraId="537F22AD" w14:textId="243CDD38" w:rsidR="00872296" w:rsidRPr="0098383B" w:rsidRDefault="00A42CCC" w:rsidP="00A42CCC">
          <w:pPr>
            <w:pStyle w:val="adat"/>
            <w:numPr>
              <w:ilvl w:val="0"/>
              <w:numId w:val="40"/>
            </w:numPr>
          </w:pPr>
          <w:r w:rsidRPr="005F7D0F">
            <w:rPr>
              <w:rStyle w:val="Kiemels"/>
              <w:bCs/>
              <w:i w:val="0"/>
              <w:iCs w:val="0"/>
              <w:shd w:val="clear" w:color="auto" w:fill="FFFFFF"/>
            </w:rPr>
            <w:t>Németh Lajos</w:t>
          </w:r>
          <w:r w:rsidRPr="005F7D0F">
            <w:rPr>
              <w:shd w:val="clear" w:color="auto" w:fill="FFFFFF"/>
            </w:rPr>
            <w:t>: A mű történe</w:t>
          </w:r>
          <w:r w:rsidRPr="0048479A">
            <w:rPr>
              <w:shd w:val="clear" w:color="auto" w:fill="FFFFFF"/>
            </w:rPr>
            <w:t>ti modelljei. In: Minerva baglya. Magvető, Budapest, 1973</w:t>
          </w:r>
        </w:p>
      </w:sdtContent>
    </w:sdt>
    <w:sdt>
      <w:sdtPr>
        <w:id w:val="-1440909495"/>
        <w:lock w:val="sdtLocked"/>
        <w:placeholder>
          <w:docPart w:val="3BA79984EF6542668B3FCA3FB6F084C2"/>
        </w:placeholder>
        <w:showingPlcHdr/>
      </w:sdtPr>
      <w:sdtEndPr/>
      <w:sdtContent>
        <w:p w14:paraId="0A6F1463" w14:textId="151BDA5C" w:rsidR="00872296" w:rsidRPr="00872296" w:rsidRDefault="00A42CCC" w:rsidP="00A42CCC">
          <w:pPr>
            <w:pStyle w:val="adat"/>
            <w:numPr>
              <w:ilvl w:val="0"/>
              <w:numId w:val="40"/>
            </w:numPr>
            <w:rPr>
              <w:rStyle w:val="Hiperhivatkozs"/>
            </w:rPr>
          </w:pPr>
          <w:r w:rsidRPr="00CE09B3">
            <w:rPr>
              <w:rStyle w:val="Helyrzszveg"/>
            </w:rPr>
            <w:t>Click here to enter text.</w:t>
          </w:r>
        </w:p>
      </w:sdtContent>
    </w:sdt>
    <w:p w14:paraId="626DD083" w14:textId="77777777" w:rsidR="00175BAF" w:rsidRDefault="006D3FCE" w:rsidP="004C2D6E">
      <w:pPr>
        <w:pStyle w:val="Cmsor3"/>
      </w:pPr>
      <w:r w:rsidRPr="00226C7A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</w:sdtPr>
          <w:sdtEndPr/>
          <w:sdtContent>
            <w:sdt>
              <w:sdtPr>
                <w:id w:val="1421525081"/>
                <w:placeholder>
                  <w:docPart w:val="00B230B228634CDBA6C0DCC4E4A6ACA6"/>
                </w:placeholder>
              </w:sdtPr>
              <w:sdtEndPr/>
              <w:sdtContent>
                <w:p w14:paraId="38810017" w14:textId="77777777" w:rsidR="00A42CCC" w:rsidRPr="0098383B" w:rsidRDefault="00A42CCC" w:rsidP="00A42CCC">
                  <w:pPr>
                    <w:pStyle w:val="adat"/>
                  </w:pPr>
                  <w:r w:rsidRPr="00EE65FA">
                    <w:t>https://edu.epitesz.bme.hu/local/coursepublicity/publiccourses.php?publicityid=87</w:t>
                  </w:r>
                  <w:r>
                    <w:t xml:space="preserve"> </w:t>
                  </w:r>
                </w:p>
              </w:sdtContent>
            </w:sdt>
            <w:p w14:paraId="29E5146C" w14:textId="00DDC8A6" w:rsidR="00F80430" w:rsidRDefault="007D4DDE" w:rsidP="00A42CCC">
              <w:pPr>
                <w:pStyle w:val="adat"/>
                <w:ind w:left="1429"/>
              </w:pPr>
            </w:p>
          </w:sdtContent>
        </w:sdt>
      </w:sdtContent>
    </w:sdt>
    <w:p w14:paraId="544D3D1D" w14:textId="77777777" w:rsidR="00E15038" w:rsidRDefault="00E15038">
      <w:pPr>
        <w:spacing w:after="160" w:line="259" w:lineRule="auto"/>
        <w:jc w:val="left"/>
      </w:pPr>
    </w:p>
    <w:p w14:paraId="322E5F1F" w14:textId="77777777" w:rsidR="00E15038" w:rsidRDefault="00E15038" w:rsidP="00E15038">
      <w:pPr>
        <w:pStyle w:val="Cmsor1"/>
      </w:pPr>
      <w:r>
        <w:t>Tantárgy tematikája</w:t>
      </w:r>
    </w:p>
    <w:p w14:paraId="3803FD15" w14:textId="77777777" w:rsidR="00E15038" w:rsidRDefault="00E15038" w:rsidP="00E15038">
      <w:pPr>
        <w:pStyle w:val="Cmsor2"/>
      </w:pPr>
      <w:r>
        <w:t>Előadások tematikája</w:t>
      </w:r>
    </w:p>
    <w:p w14:paraId="56050415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A mű történeti modelljei</w:t>
      </w:r>
    </w:p>
    <w:p w14:paraId="197A7352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A „művészet” kezdetei - Őskor</w:t>
      </w:r>
    </w:p>
    <w:p w14:paraId="09A6D487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Mezopotámia</w:t>
      </w:r>
    </w:p>
    <w:p w14:paraId="6033FA4F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Egyiptom</w:t>
      </w:r>
    </w:p>
    <w:p w14:paraId="45169C8A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Prehellén és görög művészet</w:t>
      </w:r>
    </w:p>
    <w:p w14:paraId="0F802CEF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Római művészet</w:t>
      </w:r>
    </w:p>
    <w:p w14:paraId="43487549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Ókeresztény és bizánci művészet</w:t>
      </w:r>
    </w:p>
    <w:p w14:paraId="4DC84EA8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Romanika</w:t>
      </w:r>
    </w:p>
    <w:p w14:paraId="187E5468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Gótika</w:t>
      </w:r>
    </w:p>
    <w:p w14:paraId="4178D74C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Trecento</w:t>
      </w:r>
    </w:p>
    <w:p w14:paraId="53E85D51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Quattrocento</w:t>
      </w:r>
    </w:p>
    <w:p w14:paraId="1450DD0C" w14:textId="77777777" w:rsid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Cinquecento</w:t>
      </w:r>
    </w:p>
    <w:p w14:paraId="48767A8E" w14:textId="299FB0FF" w:rsidR="005527C9" w:rsidRPr="00A42CCC" w:rsidRDefault="00A42CCC" w:rsidP="00A42CCC">
      <w:pPr>
        <w:pStyle w:val="Listaszerbekezds"/>
        <w:numPr>
          <w:ilvl w:val="0"/>
          <w:numId w:val="44"/>
        </w:numPr>
        <w:spacing w:after="160" w:line="259" w:lineRule="auto"/>
        <w:jc w:val="left"/>
        <w:rPr>
          <w:i/>
        </w:rPr>
      </w:pPr>
      <w:r>
        <w:rPr>
          <w:i/>
        </w:rPr>
        <w:t>Barokk</w:t>
      </w:r>
    </w:p>
    <w:p w14:paraId="5D13C535" w14:textId="77777777" w:rsidR="00E15038" w:rsidRDefault="00E15038" w:rsidP="00E15038">
      <w:pPr>
        <w:pStyle w:val="Cmsor2"/>
      </w:pPr>
      <w:r>
        <w:t>Gyakorlati órák tematikája</w:t>
      </w:r>
    </w:p>
    <w:p w14:paraId="33E42648" w14:textId="1BC1A430" w:rsidR="00E15038" w:rsidRDefault="00E15038" w:rsidP="00A42CCC">
      <w:pPr>
        <w:pStyle w:val="Listaszerbekezds"/>
        <w:spacing w:after="160" w:line="259" w:lineRule="auto"/>
        <w:ind w:left="1287"/>
        <w:jc w:val="left"/>
      </w:pPr>
    </w:p>
    <w:p w14:paraId="529D730B" w14:textId="77777777" w:rsidR="00E15038" w:rsidRDefault="00E15038">
      <w:pPr>
        <w:spacing w:after="160" w:line="259" w:lineRule="auto"/>
        <w:jc w:val="left"/>
      </w:pPr>
    </w:p>
    <w:p w14:paraId="7D53537F" w14:textId="77777777" w:rsidR="00F80430" w:rsidRDefault="00F80430">
      <w:pPr>
        <w:spacing w:after="160" w:line="259" w:lineRule="auto"/>
        <w:jc w:val="left"/>
      </w:pPr>
      <w:r>
        <w:br w:type="page"/>
      </w:r>
    </w:p>
    <w:p w14:paraId="00B71B90" w14:textId="77777777" w:rsidR="00AB277F" w:rsidRPr="004543C3" w:rsidRDefault="00AB277F" w:rsidP="001B7A60">
      <w:pPr>
        <w:pStyle w:val="FcmI"/>
      </w:pPr>
      <w:r w:rsidRPr="004543C3">
        <w:lastRenderedPageBreak/>
        <w:t xml:space="preserve">TantárgyKövetelmények </w:t>
      </w:r>
    </w:p>
    <w:p w14:paraId="0BA9107F" w14:textId="77777777" w:rsidR="003601CF" w:rsidRPr="004543C3" w:rsidRDefault="00D367E0" w:rsidP="00816956">
      <w:pPr>
        <w:pStyle w:val="Cmsor1"/>
      </w:pPr>
      <w:r>
        <w:t xml:space="preserve">A </w:t>
      </w:r>
      <w:r w:rsidR="003601CF" w:rsidRPr="00816956">
        <w:t>Tanulmányi</w:t>
      </w:r>
      <w:r w:rsidR="003601CF" w:rsidRPr="004543C3">
        <w:t xml:space="preserve"> teljesítmény </w:t>
      </w:r>
      <w:r w:rsidRPr="004543C3">
        <w:t xml:space="preserve">ellenőrzése </w:t>
      </w:r>
      <w:r>
        <w:t>ÉS ért</w:t>
      </w:r>
      <w:r w:rsidR="00816956">
        <w:t>é</w:t>
      </w:r>
      <w:r>
        <w:t>kelése</w:t>
      </w:r>
    </w:p>
    <w:p w14:paraId="6FEA9FEB" w14:textId="77777777" w:rsidR="003601CF" w:rsidRPr="004543C3" w:rsidRDefault="003601CF" w:rsidP="00816956">
      <w:pPr>
        <w:pStyle w:val="Cmsor2"/>
      </w:pPr>
      <w:r w:rsidRPr="004543C3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9C6FB5" w:rsidRDefault="00712445" w:rsidP="00712445">
              <w:pPr>
                <w:pStyle w:val="Cmsor3"/>
              </w:pPr>
              <w:r>
                <w:t>Az előadás látogatása kötelező</w:t>
              </w:r>
              <w:r w:rsidRPr="009C6FB5">
                <w:t>,</w:t>
              </w:r>
              <w:r>
                <w:t xml:space="preserve"> a</w:t>
              </w:r>
              <w:r w:rsidRPr="009C6FB5">
                <w:t xml:space="preserve"> megengedett hiányzások számát a Tanulmány</w:t>
              </w:r>
              <w:r>
                <w:t>i- és Vizsgaszabályzat</w:t>
              </w:r>
              <w:r w:rsidR="00EB2B02">
                <w:t xml:space="preserve"> (TVSZ)</w:t>
              </w:r>
              <w:r>
                <w:t xml:space="preserve"> írja elő</w:t>
              </w:r>
              <w:r w:rsidRPr="009C6FB5">
                <w:t>.</w:t>
              </w:r>
            </w:p>
            <w:p w14:paraId="577568C6" w14:textId="77777777" w:rsidR="00126AC7" w:rsidRPr="00712445" w:rsidRDefault="00712445" w:rsidP="00712445">
              <w:pPr>
                <w:pStyle w:val="Cmsor3"/>
              </w:pPr>
              <w:r w:rsidRPr="009C6FB5">
                <w:t xml:space="preserve">Vitás esetekben a </w:t>
              </w:r>
              <w:r w:rsidR="00EB2B02">
                <w:t>TVSZ</w:t>
              </w:r>
              <w:r w:rsidRPr="009C6FB5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Default="00DB6E76" w:rsidP="001B7A60">
      <w:pPr>
        <w:pStyle w:val="Cmsor2"/>
      </w:pPr>
      <w:r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3B0C27D5" w14:textId="1599FAF8" w:rsidR="00EC509A" w:rsidRPr="00EC509A" w:rsidRDefault="00EC509A" w:rsidP="00EC509A">
          <w:pPr>
            <w:pStyle w:val="Cmsor3"/>
            <w:rPr>
              <w:rFonts w:cs="Times New Roman"/>
            </w:rPr>
          </w:pPr>
          <w:r w:rsidRPr="00EC509A">
            <w:rPr>
              <w:i/>
            </w:rPr>
            <w:t>Szorgalmi időszakban végzett teljesítményértékelések:</w:t>
          </w:r>
          <w:r w:rsidR="00B41C3B" w:rsidRPr="00B41C3B">
            <w:t xml:space="preserve"> </w:t>
          </w:r>
          <w:r w:rsidR="00A42CCC">
            <w:t>-</w:t>
          </w:r>
        </w:p>
        <w:p w14:paraId="0DF505A2" w14:textId="77777777" w:rsidR="00261FF6" w:rsidRDefault="00B348C7" w:rsidP="00EC509A">
          <w:pPr>
            <w:pStyle w:val="Cmsor3"/>
            <w:rPr>
              <w:i/>
            </w:rPr>
          </w:pPr>
          <w:r>
            <w:rPr>
              <w:i/>
            </w:rPr>
            <w:t>V</w:t>
          </w:r>
          <w:r w:rsidR="00EC509A" w:rsidRPr="00EC509A">
            <w:rPr>
              <w:i/>
            </w:rPr>
            <w:t>izsgaidőszakban végzett teljesítményértékelések:</w:t>
          </w:r>
        </w:p>
        <w:p w14:paraId="0BE5BE85" w14:textId="1187A856" w:rsidR="00261FF6" w:rsidRPr="00330053" w:rsidRDefault="00447B09" w:rsidP="00330053">
          <w:pPr>
            <w:pStyle w:val="Cmsor4"/>
          </w:pPr>
          <w:r>
            <w:rPr>
              <w:i/>
            </w:rPr>
            <w:t>Ö</w:t>
          </w:r>
          <w:r w:rsidR="00686448" w:rsidRPr="00447B09">
            <w:rPr>
              <w:i/>
            </w:rPr>
            <w:t xml:space="preserve">sszegző tanulmányi teljesítményértékelés </w:t>
          </w:r>
          <w:r w:rsidR="00686448">
            <w:t xml:space="preserve">(a továbbiakban vizsga): a tantárgy és tudás, képesség típusú kompetenciaelemeinek komplex értékelési módja </w:t>
          </w:r>
          <w:r w:rsidR="00A42CCC">
            <w:t>írásbeli/</w:t>
          </w:r>
          <w:r w:rsidR="00686448">
            <w:t>szóbeli vizsga formájában, amely az elméleti ismereteket kéri számon.</w:t>
          </w:r>
          <w:r w:rsidR="00461212">
            <w:t xml:space="preserve"> …..</w:t>
          </w:r>
        </w:p>
      </w:sdtContent>
    </w:sdt>
    <w:p w14:paraId="07CA9D4E" w14:textId="77777777" w:rsidR="002505B1" w:rsidRPr="008632C4" w:rsidRDefault="00447B09" w:rsidP="00686448">
      <w:pPr>
        <w:pStyle w:val="Cmsor2"/>
      </w:pPr>
      <w:bookmarkStart w:id="9" w:name="_Ref466272077"/>
      <w:r>
        <w:t>T</w:t>
      </w:r>
      <w:r w:rsidRPr="004543C3">
        <w:t>eljesítményértékelések részaránya a minősítésben</w:t>
      </w:r>
      <w:bookmarkEnd w:id="9"/>
    </w:p>
    <w:sdt>
      <w:sdtPr>
        <w:id w:val="1795019586"/>
        <w:placeholder>
          <w:docPart w:val="2482B3C1FE23401C8CFF2DAE59C20B50"/>
        </w:placeholder>
      </w:sdtPr>
      <w:sdtEndPr/>
      <w:sdtContent>
        <w:p w14:paraId="03017A87" w14:textId="77777777" w:rsidR="0014720E" w:rsidRPr="009C6FB5" w:rsidRDefault="0014720E" w:rsidP="00447B09">
          <w:pPr>
            <w:pStyle w:val="Cmsor3"/>
          </w:pPr>
          <w:r w:rsidRPr="009C6FB5">
            <w:t>A</w:t>
          </w:r>
          <w:r w:rsidR="008632C4">
            <w:t>z</w:t>
          </w:r>
          <w:r w:rsidR="008632C4" w:rsidRPr="008632C4">
            <w:t xml:space="preserve"> aláírás megszerzésének</w:t>
          </w:r>
          <w:r w:rsidR="00447B09">
            <w:t xml:space="preserve"> és a vizsgára bocsátásnak</w:t>
          </w:r>
          <w:r w:rsidR="008632C4" w:rsidRPr="008632C4">
            <w:t xml:space="preserve"> feltétele a </w:t>
          </w:r>
          <w:r w:rsidR="00610CBB">
            <w:t>jelenlét a tanórákon TVSZ-ben előírt mértékben</w:t>
          </w:r>
          <w:r w:rsidRPr="009C6FB5">
            <w:t>.</w:t>
          </w:r>
        </w:p>
        <w:p w14:paraId="6AC64191" w14:textId="77777777" w:rsidR="00FA7CC3" w:rsidRPr="00D15253" w:rsidRDefault="008632C4" w:rsidP="00D15253">
          <w:pPr>
            <w:pStyle w:val="Cmsor3"/>
            <w:rPr>
              <w:iCs/>
            </w:rPr>
          </w:pPr>
          <w:r w:rsidRPr="008632C4">
            <w:t>A vizsga mint összegző tanulmányi teljesítményértékelés ötfokozatú skálán kerül értékelésre</w:t>
          </w:r>
          <w:r w:rsidRPr="006E195F">
            <w:rPr>
              <w:iCs/>
            </w:rPr>
            <w:t>.</w:t>
          </w:r>
        </w:p>
      </w:sdtContent>
    </w:sdt>
    <w:tbl>
      <w:tblPr>
        <w:tblStyle w:val="Rcsostblzat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FA7CC3" w14:paraId="69B52134" w14:textId="77777777" w:rsidTr="00FA7CC3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Default="00FA7CC3">
            <w:pPr>
              <w:pStyle w:val="adatB"/>
            </w:pPr>
            <w:r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Default="00FA7CC3">
            <w:pPr>
              <w:pStyle w:val="adatB"/>
              <w:jc w:val="center"/>
            </w:pPr>
            <w:r>
              <w:t>részarány</w:t>
            </w:r>
          </w:p>
        </w:tc>
      </w:tr>
      <w:tr w:rsidR="00FA7CC3" w14:paraId="635A050C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64C7ABC5" w14:textId="77777777" w:rsidR="00FA7CC3" w:rsidRDefault="00FA7CC3">
            <w:pPr>
              <w:pStyle w:val="adat"/>
            </w:pPr>
            <w:r>
              <w:t>Vizsga</w:t>
            </w:r>
          </w:p>
        </w:tc>
        <w:tc>
          <w:tcPr>
            <w:tcW w:w="3402" w:type="dxa"/>
            <w:vAlign w:val="center"/>
            <w:hideMark/>
          </w:tcPr>
          <w:p w14:paraId="5B158346" w14:textId="77777777" w:rsidR="00FA7CC3" w:rsidRDefault="007D4DDE">
            <w:pPr>
              <w:pStyle w:val="adat"/>
              <w:jc w:val="center"/>
            </w:pPr>
            <w:sdt>
              <w:sdtPr>
                <w:id w:val="987362662"/>
                <w:placeholder>
                  <w:docPart w:val="9EF33B48B97741DDA4A298AC6EE3F3D4"/>
                </w:placeholder>
                <w:text/>
              </w:sdtPr>
              <w:sdtEndPr/>
              <w:sdtContent>
                <w:r w:rsidR="00FA7CC3">
                  <w:t>100 %</w:t>
                </w:r>
              </w:sdtContent>
            </w:sdt>
          </w:p>
        </w:tc>
      </w:tr>
      <w:tr w:rsidR="00FA7CC3" w14:paraId="12930898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Default="00FA7CC3">
            <w:pPr>
              <w:pStyle w:val="adatB"/>
              <w:jc w:val="right"/>
            </w:pPr>
            <w:r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Default="00FA7CC3">
            <w:pPr>
              <w:pStyle w:val="adatB"/>
              <w:jc w:val="center"/>
            </w:pPr>
            <w:r>
              <w:t>∑100%</w:t>
            </w:r>
          </w:p>
        </w:tc>
      </w:tr>
    </w:tbl>
    <w:p w14:paraId="2DBD5835" w14:textId="77777777" w:rsidR="00C9251E" w:rsidRPr="007E3B82" w:rsidRDefault="007E3B82" w:rsidP="001B7A60">
      <w:pPr>
        <w:pStyle w:val="Cmsor2"/>
      </w:pPr>
      <w:r w:rsidRPr="007E3B82">
        <w:t>É</w:t>
      </w:r>
      <w:r w:rsidR="00B56D77" w:rsidRPr="007E3B82">
        <w:t xml:space="preserve">rdemjegy </w:t>
      </w:r>
      <w:r w:rsidRPr="007E3B82">
        <w:t>megállapítás</w:t>
      </w:r>
      <w:r w:rsidR="00C9251E" w:rsidRPr="007E3B82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968BE" w:rsidRPr="004543C3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7E3B82" w:rsidRDefault="0BC90C0C" w:rsidP="00EB2B02">
                <w:pPr>
                  <w:pStyle w:val="adatB"/>
                </w:pPr>
                <w:r>
                  <w:t>É</w:t>
                </w:r>
                <w:r w:rsidR="1D65AD6D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7E3B82" w:rsidRDefault="003968BE" w:rsidP="00A3270B">
                <w:pPr>
                  <w:pStyle w:val="adatB"/>
                </w:pPr>
                <w:r w:rsidRPr="007E3B82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7E3B82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>
                  <w:t>Teljesítmény</w:t>
                </w:r>
                <w:r w:rsidR="1D65AD6D">
                  <w:t>*</w:t>
                </w:r>
              </w:p>
            </w:tc>
          </w:tr>
          <w:tr w:rsidR="003968BE" w:rsidRPr="00DB063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7E3B82" w:rsidRDefault="003968BE" w:rsidP="00A3270B">
                <w:pPr>
                  <w:pStyle w:val="adat"/>
                </w:pPr>
                <w:r w:rsidRPr="007E3B82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7E3B82" w:rsidRDefault="007972DB" w:rsidP="00CC694E">
                <w:pPr>
                  <w:pStyle w:val="adat"/>
                  <w:jc w:val="center"/>
                </w:pPr>
                <w:r w:rsidRPr="007E3B82">
                  <w:t>≥ 9</w:t>
                </w:r>
                <w:r w:rsidR="00910915"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7E3B82" w:rsidRDefault="003968BE" w:rsidP="00A3270B">
                <w:pPr>
                  <w:pStyle w:val="adat"/>
                </w:pPr>
                <w:r w:rsidRPr="007E3B82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7E3B82" w:rsidRDefault="003968BE" w:rsidP="00A3270B">
                <w:pPr>
                  <w:pStyle w:val="adat"/>
                </w:pPr>
                <w:r w:rsidRPr="007E3B82">
                  <w:t>Very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7E3B82" w:rsidRDefault="00910915" w:rsidP="00CC694E">
                <w:pPr>
                  <w:pStyle w:val="adat"/>
                  <w:jc w:val="center"/>
                </w:pPr>
                <w:r w:rsidRPr="007E3B82">
                  <w:t>85</w:t>
                </w:r>
                <w:r w:rsidR="003968BE" w:rsidRPr="007E3B82">
                  <w:t xml:space="preserve"> – 9</w:t>
                </w:r>
                <w:r w:rsidRPr="007E3B82">
                  <w:t>0</w:t>
                </w:r>
                <w:r w:rsidR="003968BE" w:rsidRPr="007E3B82">
                  <w:t>%</w:t>
                </w:r>
              </w:p>
            </w:tc>
          </w:tr>
          <w:tr w:rsidR="003968BE" w:rsidRPr="00DB063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7E3B82" w:rsidRDefault="003968BE" w:rsidP="00A3270B">
                <w:pPr>
                  <w:pStyle w:val="adat"/>
                </w:pPr>
                <w:r w:rsidRPr="007E3B82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7E3B82" w:rsidRDefault="003968BE" w:rsidP="00A3270B">
                <w:pPr>
                  <w:pStyle w:val="adat"/>
                </w:pPr>
                <w:r w:rsidRPr="007E3B82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 xml:space="preserve"> – </w:t>
                </w:r>
                <w:r w:rsidR="00910915" w:rsidRPr="007E3B82">
                  <w:t>85</w:t>
                </w:r>
                <w:r w:rsidR="003968BE" w:rsidRPr="007E3B82">
                  <w:t>%</w:t>
                </w:r>
              </w:p>
            </w:tc>
          </w:tr>
          <w:tr w:rsidR="003968BE" w:rsidRPr="00DB063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7E3B82" w:rsidRDefault="003968BE" w:rsidP="00A3270B">
                <w:pPr>
                  <w:pStyle w:val="adat"/>
                </w:pPr>
                <w:r w:rsidRPr="007E3B82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7E3B82" w:rsidRDefault="003968BE" w:rsidP="00A3270B">
                <w:pPr>
                  <w:pStyle w:val="adat"/>
                </w:pPr>
                <w:r w:rsidRPr="007E3B82">
                  <w:t>Satisfactory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7E3B82" w:rsidRDefault="007972DB" w:rsidP="007972DB">
                <w:pPr>
                  <w:pStyle w:val="adat"/>
                  <w:jc w:val="center"/>
                </w:pPr>
                <w:r w:rsidRPr="007E3B82">
                  <w:t>6</w:t>
                </w:r>
                <w:r w:rsidR="00910915" w:rsidRPr="007E3B82">
                  <w:t>5</w:t>
                </w:r>
                <w:r w:rsidR="003968BE" w:rsidRPr="007E3B82">
                  <w:t xml:space="preserve"> – </w:t>
                </w:r>
                <w:r w:rsidRPr="007E3B82">
                  <w:t>7</w:t>
                </w:r>
                <w:r w:rsidR="00910915" w:rsidRPr="007E3B82">
                  <w:t>2,5</w:t>
                </w:r>
                <w:r w:rsidR="003968BE" w:rsidRPr="007E3B82">
                  <w:t>%</w:t>
                </w:r>
              </w:p>
            </w:tc>
          </w:tr>
          <w:tr w:rsidR="003968BE" w:rsidRPr="00DB063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7E3B82" w:rsidRDefault="003968BE" w:rsidP="00A3270B">
                <w:pPr>
                  <w:pStyle w:val="adat"/>
                </w:pPr>
                <w:r w:rsidRPr="007E3B82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7E3B82" w:rsidRDefault="003968BE" w:rsidP="00A3270B">
                <w:pPr>
                  <w:pStyle w:val="adat"/>
                </w:pPr>
                <w:r w:rsidRPr="007E3B82">
                  <w:t>Pass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7E3B82" w:rsidRDefault="00910915" w:rsidP="00366221">
                <w:pPr>
                  <w:pStyle w:val="adat"/>
                  <w:jc w:val="center"/>
                </w:pPr>
                <w:r w:rsidRPr="007E3B82">
                  <w:t>50</w:t>
                </w:r>
                <w:r w:rsidR="003968BE" w:rsidRPr="007E3B82">
                  <w:t xml:space="preserve"> – </w:t>
                </w:r>
                <w:r w:rsidR="00366221" w:rsidRPr="007E3B82">
                  <w:t>6</w:t>
                </w:r>
                <w:r w:rsidRPr="007E3B82">
                  <w:t>5</w:t>
                </w:r>
                <w:r w:rsidR="003968BE" w:rsidRPr="007E3B82">
                  <w:t>%</w:t>
                </w:r>
              </w:p>
            </w:tc>
          </w:tr>
          <w:tr w:rsidR="003968BE" w:rsidRPr="00DB063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7E3B82" w:rsidRDefault="003968BE" w:rsidP="00A3270B">
                <w:pPr>
                  <w:pStyle w:val="adat"/>
                </w:pPr>
                <w:r w:rsidRPr="007E3B82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7E3B82" w:rsidRDefault="003968BE" w:rsidP="00A3270B">
                <w:pPr>
                  <w:pStyle w:val="adat"/>
                </w:pPr>
                <w:r w:rsidRPr="007E3B82">
                  <w:t>Fail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7E3B82" w:rsidRDefault="003968BE" w:rsidP="00366221">
                <w:pPr>
                  <w:pStyle w:val="adat"/>
                  <w:jc w:val="center"/>
                </w:pPr>
                <w:r w:rsidRPr="007E3B82">
                  <w:t xml:space="preserve">&lt; </w:t>
                </w:r>
                <w:r w:rsidR="00910915" w:rsidRPr="007E3B82">
                  <w:t>5</w:t>
                </w:r>
                <w:r w:rsidRPr="007E3B82">
                  <w:t>0%</w:t>
                </w:r>
              </w:p>
            </w:tc>
          </w:tr>
          <w:tr w:rsidR="003968BE" w:rsidRPr="00DB063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492416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492416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Default="002F47B8" w:rsidP="001B7A60">
      <w:pPr>
        <w:pStyle w:val="Cmsor2"/>
      </w:pPr>
      <w:r w:rsidRPr="004543C3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1F9CABB4" w14:textId="77777777" w:rsidR="002F23CE" w:rsidRPr="00A672C2" w:rsidRDefault="00610E82" w:rsidP="3E4896AC">
          <w:pPr>
            <w:pStyle w:val="Cmsor3"/>
            <w:rPr>
              <w:rFonts w:eastAsiaTheme="minorEastAsia"/>
            </w:rPr>
          </w:pPr>
          <w:r>
            <w:t>TVSZ szerint</w:t>
          </w:r>
          <w:r w:rsidR="00A672C2">
            <w:t>.</w:t>
          </w:r>
        </w:p>
      </w:sdtContent>
    </w:sdt>
    <w:p w14:paraId="5873D3BC" w14:textId="77777777" w:rsidR="001E632A" w:rsidRPr="005309BC" w:rsidRDefault="001E632A" w:rsidP="001B7A60">
      <w:pPr>
        <w:pStyle w:val="Cmsor2"/>
      </w:pPr>
      <w:r w:rsidRPr="005309BC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CC694E" w:rsidRPr="005309BC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5309BC" w:rsidRDefault="00CC694E" w:rsidP="00A3270B">
            <w:pPr>
              <w:pStyle w:val="adatB"/>
            </w:pPr>
            <w:r w:rsidRPr="005309BC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5309BC" w:rsidRDefault="001E4F6A" w:rsidP="00CC694E">
            <w:pPr>
              <w:pStyle w:val="adatB"/>
              <w:jc w:val="center"/>
            </w:pPr>
            <w:r w:rsidRPr="005309BC">
              <w:t>ó</w:t>
            </w:r>
            <w:r w:rsidR="00CC694E" w:rsidRPr="005309BC">
              <w:t>ra</w:t>
            </w:r>
            <w:r w:rsidRPr="005309BC">
              <w:t xml:space="preserve"> </w:t>
            </w:r>
            <w:r w:rsidR="00CC694E" w:rsidRPr="005309BC">
              <w:t>/</w:t>
            </w:r>
            <w:r w:rsidRPr="005309BC">
              <w:t xml:space="preserve"> </w:t>
            </w:r>
            <w:r w:rsidR="00CC694E" w:rsidRPr="005309BC">
              <w:t>félév</w:t>
            </w:r>
          </w:p>
        </w:tc>
      </w:tr>
      <w:tr w:rsidR="00F6675C" w:rsidRPr="003968BE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7758CB" w:rsidRDefault="00F6675C" w:rsidP="00F6675C">
            <w:pPr>
              <w:pStyle w:val="adat"/>
            </w:pPr>
            <w:r w:rsidRPr="007758CB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77777777" w:rsidR="00F6675C" w:rsidRPr="005309BC" w:rsidRDefault="007D4DDE" w:rsidP="00E1718E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F6675C" w:rsidRPr="005309BC">
                  <w:t>1</w:t>
                </w:r>
                <w:r w:rsidR="00E1718E">
                  <w:t>2</w:t>
                </w:r>
                <w:r w:rsidR="00F6675C" w:rsidRPr="005309BC">
                  <w:t>×</w:t>
                </w:r>
                <w:r w:rsidR="00034C16">
                  <w:t>2</w:t>
                </w:r>
                <w:r w:rsidR="00F6675C" w:rsidRPr="005309BC">
                  <w:t>=</w:t>
                </w:r>
                <w:r w:rsidR="00034C16">
                  <w:t>2</w:t>
                </w:r>
                <w:r w:rsidR="00E1718E">
                  <w:t>4</w:t>
                </w:r>
              </w:sdtContent>
            </w:sdt>
          </w:p>
        </w:tc>
      </w:tr>
      <w:tr w:rsidR="00F6675C" w:rsidRPr="00F6675C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77777777" w:rsidR="00F6675C" w:rsidRPr="00F6675C" w:rsidRDefault="004734B2" w:rsidP="00F6675C">
            <w:pPr>
              <w:pStyle w:val="adat"/>
            </w:pPr>
            <w:r>
              <w:t>kijelölt tananyag önálló elsajátítása / vizsgafelkészülés</w:t>
            </w:r>
          </w:p>
        </w:tc>
        <w:tc>
          <w:tcPr>
            <w:tcW w:w="3402" w:type="dxa"/>
            <w:vAlign w:val="center"/>
          </w:tcPr>
          <w:p w14:paraId="6AA0F744" w14:textId="3DFDCA14" w:rsidR="00F6675C" w:rsidRPr="00F6675C" w:rsidRDefault="007D4DDE" w:rsidP="00655AE8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A449FC">
                  <w:t>66</w:t>
                </w:r>
              </w:sdtContent>
            </w:sdt>
          </w:p>
        </w:tc>
      </w:tr>
      <w:tr w:rsidR="00F6675C" w:rsidRPr="00F6675C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F6675C" w:rsidRDefault="00CC694E" w:rsidP="00A3270B">
            <w:pPr>
              <w:pStyle w:val="adatB"/>
              <w:jc w:val="right"/>
            </w:pPr>
            <w:r w:rsidRPr="00F6675C">
              <w:t>összesen:</w:t>
            </w:r>
          </w:p>
        </w:tc>
        <w:tc>
          <w:tcPr>
            <w:tcW w:w="3402" w:type="dxa"/>
            <w:vAlign w:val="center"/>
          </w:tcPr>
          <w:p w14:paraId="07251C07" w14:textId="390B18D6" w:rsidR="00CC694E" w:rsidRPr="00F6675C" w:rsidRDefault="00CC694E" w:rsidP="00034C16">
            <w:pPr>
              <w:pStyle w:val="adatB"/>
              <w:jc w:val="center"/>
            </w:pPr>
            <w:r w:rsidRPr="00F6675C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A449FC">
                  <w:t>90</w:t>
                </w:r>
              </w:sdtContent>
            </w:sdt>
          </w:p>
        </w:tc>
      </w:tr>
    </w:tbl>
    <w:p w14:paraId="61ED8FDF" w14:textId="77777777" w:rsidR="00551B59" w:rsidRPr="00F6675C" w:rsidRDefault="00551B59" w:rsidP="001B7A60">
      <w:pPr>
        <w:pStyle w:val="Cmsor2"/>
      </w:pPr>
      <w:r w:rsidRPr="00F6675C">
        <w:t>Jóváhagyás és érvényesség</w:t>
      </w:r>
    </w:p>
    <w:p w14:paraId="71B546C2" w14:textId="50955BA4" w:rsidR="00CB19D0" w:rsidRPr="004543C3" w:rsidRDefault="00CB19D0" w:rsidP="00CB19D0">
      <w:pPr>
        <w:pStyle w:val="adat"/>
      </w:pPr>
      <w:r>
        <w:t xml:space="preserve">Jóváhagyta az Építészmérnöki Kar Tanácsa, </w:t>
      </w:r>
      <w:r w:rsidRPr="00FA4577">
        <w:rPr>
          <w:rPrChange w:id="10" w:author="László Attila Daragó" w:date="2022-03-25T15:12:00Z">
            <w:rPr>
              <w:highlight w:val="yellow"/>
            </w:rPr>
          </w:rPrChange>
        </w:rPr>
        <w:t>érvényesség kezdete</w:t>
      </w:r>
      <w:bookmarkStart w:id="11" w:name="_GoBack"/>
      <w:bookmarkEnd w:id="11"/>
      <w:r>
        <w:t xml:space="preserve">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12" w:author="László Attila Daragó" w:date="2022-03-25T15:11:00Z">
            <w:r w:rsidR="00EF6971" w:rsidDel="00FA4577">
              <w:delText>2022. március 30.</w:delText>
            </w:r>
          </w:del>
          <w:ins w:id="13" w:author="László Attila Daragó" w:date="2022-03-25T15:11:00Z">
            <w:r w:rsidR="00FA4577">
              <w:t>2022. március 30.</w:t>
            </w:r>
          </w:ins>
        </w:sdtContent>
      </w:sdt>
    </w:p>
    <w:p w14:paraId="52687E21" w14:textId="77777777" w:rsidR="00A25E58" w:rsidRPr="00551B59" w:rsidRDefault="00A25E58" w:rsidP="00551B59"/>
    <w:sectPr w:rsidR="00A25E58" w:rsidRPr="00551B59" w:rsidSect="00FE61AC">
      <w:footerReference w:type="default" r:id="rId14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István János Vidovszky" w:date="2022-03-14T16:13:00Z" w:initials="IJV">
    <w:p w14:paraId="2A48F17A" w14:textId="77777777" w:rsidR="00EF6971" w:rsidRDefault="00EF6971" w:rsidP="00813E67">
      <w:pPr>
        <w:pStyle w:val="Jegyzetszveg"/>
        <w:jc w:val="left"/>
      </w:pPr>
      <w:r>
        <w:rPr>
          <w:rStyle w:val="Jegyzethivatkozs"/>
        </w:rPr>
        <w:annotationRef/>
      </w:r>
      <w:r>
        <w:t>2 v3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A48F1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9E813" w16cex:dateUtc="2022-03-14T15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48F17A" w16cid:durableId="25D9E81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7AA381" w14:textId="77777777" w:rsidR="007D4DDE" w:rsidRDefault="007D4DDE" w:rsidP="00492416">
      <w:pPr>
        <w:spacing w:after="0"/>
      </w:pPr>
      <w:r>
        <w:separator/>
      </w:r>
    </w:p>
  </w:endnote>
  <w:endnote w:type="continuationSeparator" w:id="0">
    <w:p w14:paraId="7FD43EF6" w14:textId="77777777" w:rsidR="007D4DDE" w:rsidRDefault="007D4DDE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7777777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FA4577">
          <w:rPr>
            <w:noProof/>
          </w:rPr>
          <w:t>1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112F93" w14:textId="77777777" w:rsidR="007D4DDE" w:rsidRDefault="007D4DDE" w:rsidP="00492416">
      <w:pPr>
        <w:spacing w:after="0"/>
      </w:pPr>
      <w:r>
        <w:separator/>
      </w:r>
    </w:p>
  </w:footnote>
  <w:footnote w:type="continuationSeparator" w:id="0">
    <w:p w14:paraId="557D199A" w14:textId="77777777" w:rsidR="007D4DDE" w:rsidRDefault="007D4DDE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41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7"/>
  </w:num>
  <w:num w:numId="10">
    <w:abstractNumId w:val="27"/>
  </w:num>
  <w:num w:numId="11">
    <w:abstractNumId w:val="23"/>
  </w:num>
  <w:num w:numId="12">
    <w:abstractNumId w:val="21"/>
  </w:num>
  <w:num w:numId="13">
    <w:abstractNumId w:val="15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3"/>
  </w:num>
  <w:num w:numId="20">
    <w:abstractNumId w:val="6"/>
  </w:num>
  <w:num w:numId="21">
    <w:abstractNumId w:val="3"/>
  </w:num>
  <w:num w:numId="22">
    <w:abstractNumId w:val="25"/>
  </w:num>
  <w:num w:numId="23">
    <w:abstractNumId w:val="36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40"/>
  </w:num>
  <w:num w:numId="33">
    <w:abstractNumId w:val="28"/>
  </w:num>
  <w:num w:numId="34">
    <w:abstractNumId w:val="35"/>
  </w:num>
  <w:num w:numId="35">
    <w:abstractNumId w:val="18"/>
  </w:num>
  <w:num w:numId="36">
    <w:abstractNumId w:val="34"/>
  </w:num>
  <w:num w:numId="37">
    <w:abstractNumId w:val="9"/>
  </w:num>
  <w:num w:numId="38">
    <w:abstractNumId w:val="26"/>
  </w:num>
  <w:num w:numId="39">
    <w:abstractNumId w:val="38"/>
  </w:num>
  <w:num w:numId="40">
    <w:abstractNumId w:val="39"/>
  </w:num>
  <w:num w:numId="41">
    <w:abstractNumId w:val="14"/>
  </w:num>
  <w:num w:numId="42">
    <w:abstractNumId w:val="17"/>
  </w:num>
  <w:num w:numId="43">
    <w:abstractNumId w:val="17"/>
  </w:num>
  <w:num w:numId="44">
    <w:abstractNumId w:val="3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ászló Attila Daragó">
    <w15:presenceInfo w15:providerId="Windows Live" w15:userId="24d339fd2e6de223"/>
  </w15:person>
  <w15:person w15:author="István János Vidovszky">
    <w15:presenceInfo w15:providerId="None" w15:userId="István János Vidovszk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trackRevision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E0NzQ1MTYwMrdQ0lEKTi0uzszPAykwrAUAFMR5fCwAAAA=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5973"/>
    <w:rsid w:val="00047B41"/>
    <w:rsid w:val="00055FDB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0DF1"/>
    <w:rsid w:val="000D63D0"/>
    <w:rsid w:val="000E278A"/>
    <w:rsid w:val="000E3BB2"/>
    <w:rsid w:val="000E4F25"/>
    <w:rsid w:val="000F2EDA"/>
    <w:rsid w:val="000F36B3"/>
    <w:rsid w:val="000F55F0"/>
    <w:rsid w:val="00104164"/>
    <w:rsid w:val="00112784"/>
    <w:rsid w:val="00126AC7"/>
    <w:rsid w:val="0013373D"/>
    <w:rsid w:val="00137E62"/>
    <w:rsid w:val="001407C5"/>
    <w:rsid w:val="00144556"/>
    <w:rsid w:val="001448D0"/>
    <w:rsid w:val="0014720E"/>
    <w:rsid w:val="001538EC"/>
    <w:rsid w:val="00156F7C"/>
    <w:rsid w:val="00161916"/>
    <w:rsid w:val="00175BAF"/>
    <w:rsid w:val="0019682E"/>
    <w:rsid w:val="001A48BA"/>
    <w:rsid w:val="001A5504"/>
    <w:rsid w:val="001B3669"/>
    <w:rsid w:val="001B4375"/>
    <w:rsid w:val="001B7A60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6487"/>
    <w:rsid w:val="002477B0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C613B"/>
    <w:rsid w:val="002C6D7E"/>
    <w:rsid w:val="002E13C2"/>
    <w:rsid w:val="002E22A3"/>
    <w:rsid w:val="002F23CE"/>
    <w:rsid w:val="002F47B8"/>
    <w:rsid w:val="003014FB"/>
    <w:rsid w:val="00320563"/>
    <w:rsid w:val="0032772F"/>
    <w:rsid w:val="00330053"/>
    <w:rsid w:val="00331AC0"/>
    <w:rsid w:val="00335D2B"/>
    <w:rsid w:val="00356BBA"/>
    <w:rsid w:val="003601CF"/>
    <w:rsid w:val="00360974"/>
    <w:rsid w:val="00366221"/>
    <w:rsid w:val="00371F65"/>
    <w:rsid w:val="003862F4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7B09"/>
    <w:rsid w:val="004543C3"/>
    <w:rsid w:val="00461212"/>
    <w:rsid w:val="004734B2"/>
    <w:rsid w:val="00474A72"/>
    <w:rsid w:val="00481FEE"/>
    <w:rsid w:val="0048369E"/>
    <w:rsid w:val="00483E01"/>
    <w:rsid w:val="00484F1F"/>
    <w:rsid w:val="00485EBA"/>
    <w:rsid w:val="00486F30"/>
    <w:rsid w:val="00492416"/>
    <w:rsid w:val="004A0FF1"/>
    <w:rsid w:val="004A15E4"/>
    <w:rsid w:val="004A7899"/>
    <w:rsid w:val="004B6796"/>
    <w:rsid w:val="004C0CAC"/>
    <w:rsid w:val="004C0DAA"/>
    <w:rsid w:val="004C2D6E"/>
    <w:rsid w:val="004C59FA"/>
    <w:rsid w:val="004D1D97"/>
    <w:rsid w:val="004F0A51"/>
    <w:rsid w:val="004F5BF5"/>
    <w:rsid w:val="00507A7F"/>
    <w:rsid w:val="005148AD"/>
    <w:rsid w:val="005161D3"/>
    <w:rsid w:val="0051711D"/>
    <w:rsid w:val="005309BC"/>
    <w:rsid w:val="00535B35"/>
    <w:rsid w:val="005375CB"/>
    <w:rsid w:val="00541EE4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36BC"/>
    <w:rsid w:val="00603D09"/>
    <w:rsid w:val="00610CBB"/>
    <w:rsid w:val="00610E82"/>
    <w:rsid w:val="006120E7"/>
    <w:rsid w:val="00613FEB"/>
    <w:rsid w:val="00625F6B"/>
    <w:rsid w:val="00641A1C"/>
    <w:rsid w:val="00641A4B"/>
    <w:rsid w:val="00650614"/>
    <w:rsid w:val="00653F0A"/>
    <w:rsid w:val="00655AE8"/>
    <w:rsid w:val="00656112"/>
    <w:rsid w:val="00664534"/>
    <w:rsid w:val="00686448"/>
    <w:rsid w:val="0069108A"/>
    <w:rsid w:val="00693CDB"/>
    <w:rsid w:val="006A0C4C"/>
    <w:rsid w:val="006B1D96"/>
    <w:rsid w:val="006B6345"/>
    <w:rsid w:val="006C6FEB"/>
    <w:rsid w:val="006D242D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12445"/>
    <w:rsid w:val="0071434A"/>
    <w:rsid w:val="00714FCF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5E28"/>
    <w:rsid w:val="00762A41"/>
    <w:rsid w:val="00776684"/>
    <w:rsid w:val="007813BA"/>
    <w:rsid w:val="007830BC"/>
    <w:rsid w:val="00783BB8"/>
    <w:rsid w:val="0078735F"/>
    <w:rsid w:val="00790DF5"/>
    <w:rsid w:val="00791E84"/>
    <w:rsid w:val="00795C1A"/>
    <w:rsid w:val="007972DB"/>
    <w:rsid w:val="007A3AC9"/>
    <w:rsid w:val="007A4E2E"/>
    <w:rsid w:val="007A681B"/>
    <w:rsid w:val="007B3B59"/>
    <w:rsid w:val="007D1BA7"/>
    <w:rsid w:val="007D21CA"/>
    <w:rsid w:val="007D4DDE"/>
    <w:rsid w:val="007D750B"/>
    <w:rsid w:val="007E3B82"/>
    <w:rsid w:val="007F18C4"/>
    <w:rsid w:val="007F6510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81881"/>
    <w:rsid w:val="00885AD8"/>
    <w:rsid w:val="00892DF9"/>
    <w:rsid w:val="008A62CD"/>
    <w:rsid w:val="008B7B2B"/>
    <w:rsid w:val="008C0476"/>
    <w:rsid w:val="008C0DE0"/>
    <w:rsid w:val="008F0C8C"/>
    <w:rsid w:val="008F7DCD"/>
    <w:rsid w:val="00904DF7"/>
    <w:rsid w:val="00906BB1"/>
    <w:rsid w:val="00910915"/>
    <w:rsid w:val="009222B8"/>
    <w:rsid w:val="00934E5F"/>
    <w:rsid w:val="0094506E"/>
    <w:rsid w:val="00945834"/>
    <w:rsid w:val="00956A26"/>
    <w:rsid w:val="0096637E"/>
    <w:rsid w:val="0096674B"/>
    <w:rsid w:val="009700C5"/>
    <w:rsid w:val="00976BAA"/>
    <w:rsid w:val="0098172B"/>
    <w:rsid w:val="00982473"/>
    <w:rsid w:val="0098383B"/>
    <w:rsid w:val="00993332"/>
    <w:rsid w:val="009B3477"/>
    <w:rsid w:val="009B6C4C"/>
    <w:rsid w:val="009B7A8C"/>
    <w:rsid w:val="009C4065"/>
    <w:rsid w:val="009C6FB5"/>
    <w:rsid w:val="009D10C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7F2C"/>
    <w:rsid w:val="00A3101F"/>
    <w:rsid w:val="00A31AC7"/>
    <w:rsid w:val="00A3418D"/>
    <w:rsid w:val="00A42CCC"/>
    <w:rsid w:val="00A449FC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B01AC8"/>
    <w:rsid w:val="00B12DB7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735EA"/>
    <w:rsid w:val="00B83161"/>
    <w:rsid w:val="00B926B2"/>
    <w:rsid w:val="00B92997"/>
    <w:rsid w:val="00BA3538"/>
    <w:rsid w:val="00BA777D"/>
    <w:rsid w:val="00BD04C0"/>
    <w:rsid w:val="00BD1D91"/>
    <w:rsid w:val="00BD6B4B"/>
    <w:rsid w:val="00BE3A4F"/>
    <w:rsid w:val="00BE40E2"/>
    <w:rsid w:val="00BE411D"/>
    <w:rsid w:val="00C0070B"/>
    <w:rsid w:val="00C17751"/>
    <w:rsid w:val="00C228FA"/>
    <w:rsid w:val="00C26E0E"/>
    <w:rsid w:val="00C27D91"/>
    <w:rsid w:val="00C30AE7"/>
    <w:rsid w:val="00C555BC"/>
    <w:rsid w:val="00C60D5D"/>
    <w:rsid w:val="00C621EB"/>
    <w:rsid w:val="00C63143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3362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F6663"/>
    <w:rsid w:val="00D03556"/>
    <w:rsid w:val="00D072F3"/>
    <w:rsid w:val="00D15253"/>
    <w:rsid w:val="00D17631"/>
    <w:rsid w:val="00D20404"/>
    <w:rsid w:val="00D2051F"/>
    <w:rsid w:val="00D248B1"/>
    <w:rsid w:val="00D367E0"/>
    <w:rsid w:val="00D42996"/>
    <w:rsid w:val="00D531FA"/>
    <w:rsid w:val="00D53C07"/>
    <w:rsid w:val="00D5447D"/>
    <w:rsid w:val="00D55C6C"/>
    <w:rsid w:val="00D61949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5DC4"/>
    <w:rsid w:val="00E46E92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E65FA"/>
    <w:rsid w:val="00EF257C"/>
    <w:rsid w:val="00EF6971"/>
    <w:rsid w:val="00EF6BD6"/>
    <w:rsid w:val="00F1017A"/>
    <w:rsid w:val="00F10260"/>
    <w:rsid w:val="00F13885"/>
    <w:rsid w:val="00F34A7F"/>
    <w:rsid w:val="00F34EA0"/>
    <w:rsid w:val="00F36F0F"/>
    <w:rsid w:val="00F448AC"/>
    <w:rsid w:val="00F460D0"/>
    <w:rsid w:val="00F471A7"/>
    <w:rsid w:val="00F535FF"/>
    <w:rsid w:val="00F6675C"/>
    <w:rsid w:val="00F67750"/>
    <w:rsid w:val="00F727F9"/>
    <w:rsid w:val="00F73E43"/>
    <w:rsid w:val="00F7708A"/>
    <w:rsid w:val="00F80430"/>
    <w:rsid w:val="00FA083E"/>
    <w:rsid w:val="00FA1DE6"/>
    <w:rsid w:val="00FA29AF"/>
    <w:rsid w:val="00FA4577"/>
    <w:rsid w:val="00FA7CC3"/>
    <w:rsid w:val="00FB1E51"/>
    <w:rsid w:val="00FB2B1E"/>
    <w:rsid w:val="00FB6622"/>
    <w:rsid w:val="00FC113C"/>
    <w:rsid w:val="00FC2F9F"/>
    <w:rsid w:val="00FC3F94"/>
    <w:rsid w:val="00FD5791"/>
    <w:rsid w:val="00FE34F6"/>
    <w:rsid w:val="00FE61AC"/>
    <w:rsid w:val="00FE749E"/>
    <w:rsid w:val="00FF142B"/>
    <w:rsid w:val="00FF2034"/>
    <w:rsid w:val="049198C7"/>
    <w:rsid w:val="088EC9F8"/>
    <w:rsid w:val="09EF7E0D"/>
    <w:rsid w:val="0A0683B3"/>
    <w:rsid w:val="0BC90C0C"/>
    <w:rsid w:val="1C9448C1"/>
    <w:rsid w:val="1D65AD6D"/>
    <w:rsid w:val="2056E2A7"/>
    <w:rsid w:val="35BBACB1"/>
    <w:rsid w:val="3660DDA1"/>
    <w:rsid w:val="3A7CEB74"/>
    <w:rsid w:val="3E4896AC"/>
    <w:rsid w:val="49FFA94D"/>
    <w:rsid w:val="4B1BDA10"/>
    <w:rsid w:val="4CEBF6F4"/>
    <w:rsid w:val="5480B972"/>
    <w:rsid w:val="5E596D85"/>
    <w:rsid w:val="63C1C3D8"/>
    <w:rsid w:val="675F039D"/>
    <w:rsid w:val="6CC94F84"/>
    <w:rsid w:val="6EE2D1FF"/>
    <w:rsid w:val="7AFE8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paragraph" w:customStyle="1" w:styleId="cellalista1">
    <w:name w:val="cellalista1"/>
    <w:basedOn w:val="Norml"/>
    <w:rsid w:val="00A42CCC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customStyle="1" w:styleId="Default">
    <w:name w:val="Default"/>
    <w:rsid w:val="00A42CC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Kiemels">
    <w:name w:val="Emphasis"/>
    <w:basedOn w:val="Bekezdsalapbettpusa"/>
    <w:uiPriority w:val="20"/>
    <w:qFormat/>
    <w:rsid w:val="00A42CCC"/>
    <w:rPr>
      <w:i/>
      <w:iCs/>
    </w:rPr>
  </w:style>
  <w:style w:type="character" w:customStyle="1" w:styleId="normaltextrun">
    <w:name w:val="normaltextrun"/>
    <w:basedOn w:val="Bekezdsalapbettpusa"/>
    <w:rsid w:val="000D0D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AE2B812E8654155929AB74DB254DB8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B61B13E-1FF9-4DE7-98A5-C71997A3F6BC}"/>
      </w:docPartPr>
      <w:docPartBody>
        <w:p w:rsidR="00E1483B" w:rsidRDefault="0071434A" w:rsidP="0071434A">
          <w:pPr>
            <w:pStyle w:val="3AE2B812E8654155929AB74DB254DB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F27A36A80C942759A360D28F2A575F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3A4100-7916-40EB-A9AF-1404DA9D201B}"/>
      </w:docPartPr>
      <w:docPartBody>
        <w:p w:rsidR="00E1483B" w:rsidRDefault="0071434A" w:rsidP="0071434A">
          <w:pPr>
            <w:pStyle w:val="0F27A36A80C942759A360D28F2A575F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B613BA0F4854DF0B60557D180672CF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4BF587B-FF52-4A4C-BEA0-E19457F81915}"/>
      </w:docPartPr>
      <w:docPartBody>
        <w:p w:rsidR="00E1483B" w:rsidRDefault="0071434A" w:rsidP="0071434A">
          <w:pPr>
            <w:pStyle w:val="9B613BA0F4854DF0B60557D180672CF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1051A7E2CE44AD9A6685D28E28EFBF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AFB50EE-064B-41E8-82F0-E0F2DBC7691C}"/>
      </w:docPartPr>
      <w:docPartBody>
        <w:p w:rsidR="00E1483B" w:rsidRDefault="0071434A" w:rsidP="0071434A">
          <w:pPr>
            <w:pStyle w:val="C1051A7E2CE44AD9A6685D28E28EFBF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0B230B228634CDBA6C0DCC4E4A6ACA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6839676-4BC4-4B6D-B01F-A45E3BEF692A}"/>
      </w:docPartPr>
      <w:docPartBody>
        <w:p w:rsidR="00E1483B" w:rsidRDefault="0071434A" w:rsidP="0071434A">
          <w:pPr>
            <w:pStyle w:val="00B230B228634CDBA6C0DCC4E4A6ACA6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52816"/>
    <w:rsid w:val="000844A2"/>
    <w:rsid w:val="000F4BBD"/>
    <w:rsid w:val="0014050D"/>
    <w:rsid w:val="00147783"/>
    <w:rsid w:val="0016097A"/>
    <w:rsid w:val="00172FB2"/>
    <w:rsid w:val="002A10FC"/>
    <w:rsid w:val="0033077A"/>
    <w:rsid w:val="004432A1"/>
    <w:rsid w:val="004C47B4"/>
    <w:rsid w:val="004D1D97"/>
    <w:rsid w:val="004F6612"/>
    <w:rsid w:val="00543B02"/>
    <w:rsid w:val="005B694D"/>
    <w:rsid w:val="00616F69"/>
    <w:rsid w:val="00683A82"/>
    <w:rsid w:val="006C0484"/>
    <w:rsid w:val="0071434A"/>
    <w:rsid w:val="0073742A"/>
    <w:rsid w:val="00782458"/>
    <w:rsid w:val="007C1FDC"/>
    <w:rsid w:val="00856078"/>
    <w:rsid w:val="00860DA6"/>
    <w:rsid w:val="00864293"/>
    <w:rsid w:val="008971E7"/>
    <w:rsid w:val="008A0B5E"/>
    <w:rsid w:val="008B0904"/>
    <w:rsid w:val="0096674B"/>
    <w:rsid w:val="00982473"/>
    <w:rsid w:val="009E3D40"/>
    <w:rsid w:val="00A03CEC"/>
    <w:rsid w:val="00A6174C"/>
    <w:rsid w:val="00A6731A"/>
    <w:rsid w:val="00B53B33"/>
    <w:rsid w:val="00BE0A3B"/>
    <w:rsid w:val="00BE448F"/>
    <w:rsid w:val="00C5260A"/>
    <w:rsid w:val="00C63A91"/>
    <w:rsid w:val="00CA33C8"/>
    <w:rsid w:val="00D170B2"/>
    <w:rsid w:val="00D876DC"/>
    <w:rsid w:val="00DD3623"/>
    <w:rsid w:val="00E1483B"/>
    <w:rsid w:val="00E16F5F"/>
    <w:rsid w:val="00E60EA0"/>
    <w:rsid w:val="00EA4B61"/>
    <w:rsid w:val="00EC5953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71434A"/>
    <w:rPr>
      <w:color w:val="808080"/>
    </w:rPr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3AE2B812E8654155929AB74DB254DB80">
    <w:name w:val="3AE2B812E8654155929AB74DB254DB80"/>
    <w:rsid w:val="0071434A"/>
    <w:rPr>
      <w:lang w:val="hu-HU" w:eastAsia="hu-HU"/>
    </w:rPr>
  </w:style>
  <w:style w:type="paragraph" w:customStyle="1" w:styleId="0F27A36A80C942759A360D28F2A575FC">
    <w:name w:val="0F27A36A80C942759A360D28F2A575FC"/>
    <w:rsid w:val="0071434A"/>
    <w:rPr>
      <w:lang w:val="hu-HU" w:eastAsia="hu-HU"/>
    </w:rPr>
  </w:style>
  <w:style w:type="paragraph" w:customStyle="1" w:styleId="9B613BA0F4854DF0B60557D180672CF0">
    <w:name w:val="9B613BA0F4854DF0B60557D180672CF0"/>
    <w:rsid w:val="0071434A"/>
    <w:rPr>
      <w:lang w:val="hu-HU" w:eastAsia="hu-HU"/>
    </w:rPr>
  </w:style>
  <w:style w:type="paragraph" w:customStyle="1" w:styleId="C1051A7E2CE44AD9A6685D28E28EFBFD">
    <w:name w:val="C1051A7E2CE44AD9A6685D28E28EFBFD"/>
    <w:rsid w:val="0071434A"/>
    <w:rPr>
      <w:lang w:val="hu-HU" w:eastAsia="hu-HU"/>
    </w:rPr>
  </w:style>
  <w:style w:type="paragraph" w:customStyle="1" w:styleId="00B230B228634CDBA6C0DCC4E4A6ACA6">
    <w:name w:val="00B230B228634CDBA6C0DCC4E4A6ACA6"/>
    <w:rsid w:val="0071434A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4D32BC-E1A2-44CE-BAC9-BA4C67541F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AAE78A-EB05-4E57-BF85-3BB53F068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975</Words>
  <Characters>5563</Characters>
  <Application>Microsoft Office Word</Application>
  <DocSecurity>0</DocSecurity>
  <Lines>46</Lines>
  <Paragraphs>13</Paragraphs>
  <ScaleCrop>false</ScaleCrop>
  <Company>BME GPK EGR</Company>
  <LinksUpToDate>false</LinksUpToDate>
  <CharactersWithSpaces>6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László Attila Daragó</cp:lastModifiedBy>
  <cp:revision>8</cp:revision>
  <cp:lastPrinted>2016-04-18T11:21:00Z</cp:lastPrinted>
  <dcterms:created xsi:type="dcterms:W3CDTF">2022-03-14T15:12:00Z</dcterms:created>
  <dcterms:modified xsi:type="dcterms:W3CDTF">2022-03-2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